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0F06F" w14:textId="6E1589E0" w:rsidR="007F6C79" w:rsidRPr="008B4C66" w:rsidRDefault="006062D9" w:rsidP="008B4C66">
      <w:pPr>
        <w:ind w:right="829"/>
        <w:rPr>
          <w:rFonts w:ascii="Franklin Gothic Book" w:hAnsi="Franklin Gothic Book"/>
          <w:b/>
          <w:bCs/>
          <w:color w:val="954F72" w:themeColor="text2"/>
          <w:sz w:val="56"/>
          <w:szCs w:val="56"/>
        </w:rPr>
      </w:pPr>
      <w:r w:rsidRPr="00F9662B">
        <w:rPr>
          <w:rFonts w:ascii="Franklin Gothic Book" w:hAnsi="Franklin Gothic Book"/>
          <w:b/>
          <w:bCs/>
          <w:noProof/>
          <w:sz w:val="40"/>
          <w:szCs w:val="40"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589DB5FB" wp14:editId="4A368508">
                <wp:simplePos x="0" y="0"/>
                <wp:positionH relativeFrom="page">
                  <wp:align>left</wp:align>
                </wp:positionH>
                <wp:positionV relativeFrom="bottomMargin">
                  <wp:posOffset>-167640</wp:posOffset>
                </wp:positionV>
                <wp:extent cx="4518660" cy="10287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4FEFEB" w14:textId="355777FB" w:rsidR="006051C6" w:rsidRPr="006062D9" w:rsidRDefault="007E1F7D" w:rsidP="007E1F7D">
                            <w:pPr>
                              <w:jc w:val="center"/>
                              <w:rPr>
                                <w:rFonts w:ascii="Arial" w:hAnsi="Arial" w:cs="Arial"/>
                                <w:color w:val="6F3B55" w:themeColor="text2" w:themeShade="BF"/>
                                <w:sz w:val="18"/>
                                <w:szCs w:val="20"/>
                                <w:lang w:val="es-US"/>
                              </w:rPr>
                            </w:pPr>
                            <w:r w:rsidRPr="006062D9">
                              <w:rPr>
                                <w:rFonts w:ascii="Arial" w:hAnsi="Arial" w:cs="Arial"/>
                                <w:color w:val="6F3B55" w:themeColor="text2" w:themeShade="BF"/>
                                <w:sz w:val="18"/>
                                <w:szCs w:val="20"/>
                                <w:lang w:val="es-US"/>
                              </w:rPr>
                              <w:t>Esta información está disponible en parte gracias al apoyo de la Red de Salud Maternal (MHN</w:t>
                            </w:r>
                            <w:r w:rsidR="006062D9" w:rsidRPr="006062D9">
                              <w:rPr>
                                <w:rFonts w:ascii="Arial" w:hAnsi="Arial" w:cs="Arial"/>
                                <w:color w:val="6F3B55" w:themeColor="text2" w:themeShade="BF"/>
                                <w:sz w:val="18"/>
                                <w:szCs w:val="20"/>
                                <w:lang w:val="es-US"/>
                              </w:rPr>
                              <w:t>, por sus siglas en inglés</w:t>
                            </w:r>
                            <w:r w:rsidRPr="006062D9">
                              <w:rPr>
                                <w:rFonts w:ascii="Arial" w:hAnsi="Arial" w:cs="Arial"/>
                                <w:color w:val="6F3B55" w:themeColor="text2" w:themeShade="BF"/>
                                <w:sz w:val="18"/>
                                <w:szCs w:val="20"/>
                                <w:lang w:val="es-US"/>
                              </w:rPr>
                              <w:t xml:space="preserve">) del Condado de San Bernardino en colaboración con </w:t>
                            </w:r>
                            <w:r w:rsidRPr="006062D9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18"/>
                                <w:szCs w:val="20"/>
                                <w:lang w:val="es-US"/>
                              </w:rPr>
                              <w:t>[introduzca el nombre del colaborador]</w:t>
                            </w:r>
                            <w:r w:rsidRPr="006062D9">
                              <w:rPr>
                                <w:rFonts w:ascii="Arial" w:hAnsi="Arial" w:cs="Arial"/>
                                <w:color w:val="6F3B55" w:themeColor="text2" w:themeShade="BF"/>
                                <w:sz w:val="18"/>
                                <w:szCs w:val="20"/>
                                <w:lang w:val="es-US"/>
                              </w:rPr>
                              <w:t>. Publicado en el 2021.</w:t>
                            </w:r>
                          </w:p>
                          <w:p w14:paraId="15D9B546" w14:textId="39931468" w:rsidR="007F6C79" w:rsidRPr="007E1F7D" w:rsidRDefault="007E1F7D" w:rsidP="006051C6">
                            <w:pPr>
                              <w:spacing w:after="0" w:line="240" w:lineRule="auto"/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US"/>
                              </w:rPr>
                            </w:pPr>
                            <w:r w:rsidRPr="006062D9">
                              <w:rPr>
                                <w:rFonts w:ascii="Arial" w:hAnsi="Arial" w:cs="Arial"/>
                                <w:color w:val="6F3B55" w:themeColor="text2" w:themeShade="BF"/>
                                <w:sz w:val="18"/>
                                <w:szCs w:val="20"/>
                                <w:lang w:val="es-US"/>
                              </w:rPr>
                              <w:t xml:space="preserve">Para conocer más sobre la MHN, visite nuestro sitio web </w:t>
                            </w:r>
                            <w:hyperlink r:id="rId8" w:history="1">
                              <w:r w:rsidR="000A3B45" w:rsidRPr="001A3470">
                                <w:rPr>
                                  <w:rStyle w:val="Hyperlink"/>
                                  <w:rFonts w:ascii="Franklin Gothic Book" w:hAnsi="Franklin Gothic Book"/>
                                  <w:sz w:val="20"/>
                                  <w:szCs w:val="20"/>
                                  <w:lang w:val="es-US"/>
                                </w:rPr>
                                <w:t>www.maternalhealthnetworksb.com</w:t>
                              </w:r>
                            </w:hyperlink>
                            <w:r w:rsidR="007F6C79" w:rsidRPr="007E1F7D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9DB5F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13.2pt;width:355.8pt;height:81pt;z-index:251655168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" filled="f" stroked="f">
                <v:textbox>
                  <w:txbxContent>
                    <w:p w14:paraId="784FEFEB" w14:textId="355777FB" w:rsidR="006051C6" w:rsidRPr="006062D9" w:rsidRDefault="007E1F7D" w:rsidP="007E1F7D">
                      <w:pPr>
                        <w:jc w:val="center"/>
                        <w:rPr>
                          <w:rFonts w:ascii="Arial" w:hAnsi="Arial" w:cs="Arial"/>
                          <w:color w:val="6F3B55" w:themeColor="text2" w:themeShade="BF"/>
                          <w:sz w:val="18"/>
                          <w:szCs w:val="20"/>
                          <w:lang w:val="es-US"/>
                        </w:rPr>
                      </w:pPr>
                      <w:r w:rsidRPr="006062D9">
                        <w:rPr>
                          <w:rFonts w:ascii="Arial" w:hAnsi="Arial" w:cs="Arial"/>
                          <w:color w:val="6F3B55" w:themeColor="text2" w:themeShade="BF"/>
                          <w:sz w:val="18"/>
                          <w:szCs w:val="20"/>
                          <w:lang w:val="es-US"/>
                        </w:rPr>
                        <w:t>Esta información está disponible en parte gracias al apoyo de la Red de Salud Maternal (MHN</w:t>
                      </w:r>
                      <w:r w:rsidR="006062D9" w:rsidRPr="006062D9">
                        <w:rPr>
                          <w:rFonts w:ascii="Arial" w:hAnsi="Arial" w:cs="Arial"/>
                          <w:color w:val="6F3B55" w:themeColor="text2" w:themeShade="BF"/>
                          <w:sz w:val="18"/>
                          <w:szCs w:val="20"/>
                          <w:lang w:val="es-US"/>
                        </w:rPr>
                        <w:t>, por sus siglas en inglés</w:t>
                      </w:r>
                      <w:r w:rsidRPr="006062D9">
                        <w:rPr>
                          <w:rFonts w:ascii="Arial" w:hAnsi="Arial" w:cs="Arial"/>
                          <w:color w:val="6F3B55" w:themeColor="text2" w:themeShade="BF"/>
                          <w:sz w:val="18"/>
                          <w:szCs w:val="20"/>
                          <w:lang w:val="es-US"/>
                        </w:rPr>
                        <w:t xml:space="preserve">) del Condado de San Bernardino en colaboración con </w:t>
                      </w:r>
                      <w:r w:rsidRPr="006062D9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18"/>
                          <w:szCs w:val="20"/>
                          <w:lang w:val="es-US"/>
                        </w:rPr>
                        <w:t>[introduzca el nombre del colaborador]</w:t>
                      </w:r>
                      <w:r w:rsidRPr="006062D9">
                        <w:rPr>
                          <w:rFonts w:ascii="Arial" w:hAnsi="Arial" w:cs="Arial"/>
                          <w:color w:val="6F3B55" w:themeColor="text2" w:themeShade="BF"/>
                          <w:sz w:val="18"/>
                          <w:szCs w:val="20"/>
                          <w:lang w:val="es-US"/>
                        </w:rPr>
                        <w:t>. Publicado en el 2021.</w:t>
                      </w:r>
                    </w:p>
                    <w:p w14:paraId="15D9B546" w14:textId="39931468" w:rsidR="007F6C79" w:rsidRPr="007E1F7D" w:rsidRDefault="007E1F7D" w:rsidP="006051C6">
                      <w:pPr>
                        <w:spacing w:after="0" w:line="240" w:lineRule="auto"/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US"/>
                        </w:rPr>
                      </w:pPr>
                      <w:r w:rsidRPr="006062D9">
                        <w:rPr>
                          <w:rFonts w:ascii="Arial" w:hAnsi="Arial" w:cs="Arial"/>
                          <w:color w:val="6F3B55" w:themeColor="text2" w:themeShade="BF"/>
                          <w:sz w:val="18"/>
                          <w:szCs w:val="20"/>
                          <w:lang w:val="es-US"/>
                        </w:rPr>
                        <w:t xml:space="preserve">Para conocer más sobre la MHN, visite nuestro sitio web </w:t>
                      </w:r>
                      <w:hyperlink r:id="rId9" w:history="1">
                        <w:r w:rsidR="000A3B45" w:rsidRPr="001A3470">
                          <w:rPr>
                            <w:rStyle w:val="Hyperlink"/>
                            <w:rFonts w:ascii="Franklin Gothic Book" w:hAnsi="Franklin Gothic Book"/>
                            <w:sz w:val="20"/>
                            <w:szCs w:val="20"/>
                            <w:lang w:val="es-US"/>
                          </w:rPr>
                          <w:t>www.maternalhealthnetworksb.com</w:t>
                        </w:r>
                      </w:hyperlink>
                      <w:r w:rsidR="007F6C79" w:rsidRPr="007E1F7D"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US"/>
                        </w:rPr>
                        <w:t>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DD1B4C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718655" behindDoc="0" locked="0" layoutInCell="1" allowOverlap="1" wp14:anchorId="0708F3BC" wp14:editId="3A76BE3A">
                <wp:simplePos x="0" y="0"/>
                <wp:positionH relativeFrom="column">
                  <wp:posOffset>274320</wp:posOffset>
                </wp:positionH>
                <wp:positionV relativeFrom="paragraph">
                  <wp:posOffset>7581900</wp:posOffset>
                </wp:positionV>
                <wp:extent cx="2346960" cy="472440"/>
                <wp:effectExtent l="0" t="0" r="0" b="3810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6960" cy="4724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981F1E" w14:textId="1E766824" w:rsidR="00DD1B4C" w:rsidRPr="00DD1B4C" w:rsidRDefault="006062D9" w:rsidP="00DD1B4C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lang w:val="es-419"/>
                              </w:rPr>
                            </w:pPr>
                            <w:r w:rsidRPr="006062D9">
                              <w:rPr>
                                <w:rFonts w:ascii="Arial" w:hAnsi="Arial" w:cs="Arial"/>
                                <w:sz w:val="24"/>
                                <w:lang w:val="es-419"/>
                              </w:rPr>
                              <w:t xml:space="preserve">Red de Salud Maternal </w:t>
                            </w:r>
                            <w:r w:rsidR="00DD1B4C" w:rsidRPr="006062D9">
                              <w:rPr>
                                <w:rFonts w:ascii="Arial" w:hAnsi="Arial" w:cs="Arial"/>
                                <w:sz w:val="24"/>
                                <w:lang w:val="es-419"/>
                              </w:rPr>
                              <w:t>de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lang w:val="es-419"/>
                              </w:rPr>
                              <w:t xml:space="preserve">l </w:t>
                            </w:r>
                            <w:r w:rsidR="00DD1B4C" w:rsidRPr="00DD1B4C">
                              <w:rPr>
                                <w:rFonts w:ascii="Arial" w:hAnsi="Arial" w:cs="Arial"/>
                                <w:sz w:val="24"/>
                                <w:lang w:val="es-419"/>
                              </w:rPr>
                              <w:t xml:space="preserve">Condado de San Bernardino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708F3BC" id="Cuadro de texto 2" o:spid="_x0000_s1027" type="#_x0000_t202" style="position:absolute;margin-left:21.6pt;margin-top:597pt;width:184.8pt;height:37.2pt;z-index:25171865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" fillcolor="white [3212]" stroked="f" strokeweight=".5pt">
                <v:textbox>
                  <w:txbxContent>
                    <w:p w14:paraId="59981F1E" w14:textId="1E766824" w:rsidR="00DD1B4C" w:rsidRPr="00DD1B4C" w:rsidRDefault="006062D9" w:rsidP="00DD1B4C">
                      <w:pPr>
                        <w:spacing w:after="0" w:line="240" w:lineRule="auto"/>
                        <w:rPr>
                          <w:rFonts w:ascii="Arial" w:hAnsi="Arial" w:cs="Arial"/>
                          <w:sz w:val="24"/>
                          <w:lang w:val="es-419"/>
                        </w:rPr>
                      </w:pPr>
                      <w:r w:rsidRPr="006062D9">
                        <w:rPr>
                          <w:rFonts w:ascii="Arial" w:hAnsi="Arial" w:cs="Arial"/>
                          <w:sz w:val="24"/>
                          <w:lang w:val="es-419"/>
                        </w:rPr>
                        <w:t xml:space="preserve">Red de Salud Maternal </w:t>
                      </w:r>
                      <w:r w:rsidR="00DD1B4C" w:rsidRPr="006062D9">
                        <w:rPr>
                          <w:rFonts w:ascii="Arial" w:hAnsi="Arial" w:cs="Arial"/>
                          <w:sz w:val="24"/>
                          <w:lang w:val="es-419"/>
                        </w:rPr>
                        <w:t>de</w:t>
                      </w:r>
                      <w:r>
                        <w:rPr>
                          <w:rFonts w:ascii="Arial" w:hAnsi="Arial" w:cs="Arial"/>
                          <w:sz w:val="24"/>
                          <w:lang w:val="es-419"/>
                        </w:rPr>
                        <w:t xml:space="preserve">l </w:t>
                      </w:r>
                      <w:r w:rsidR="00DD1B4C" w:rsidRPr="00DD1B4C">
                        <w:rPr>
                          <w:rFonts w:ascii="Arial" w:hAnsi="Arial" w:cs="Arial"/>
                          <w:sz w:val="24"/>
                          <w:lang w:val="es-419"/>
                        </w:rPr>
                        <w:t xml:space="preserve">Condado de San Bernardino </w:t>
                      </w:r>
                    </w:p>
                  </w:txbxContent>
                </v:textbox>
              </v:shape>
            </w:pict>
          </mc:Fallback>
        </mc:AlternateContent>
      </w:r>
      <w:r w:rsidR="00BC4F00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99199" behindDoc="0" locked="0" layoutInCell="1" allowOverlap="1" wp14:anchorId="406F1DA8" wp14:editId="05C78CD4">
                <wp:simplePos x="0" y="0"/>
                <wp:positionH relativeFrom="page">
                  <wp:posOffset>5239910</wp:posOffset>
                </wp:positionH>
                <wp:positionV relativeFrom="paragraph">
                  <wp:posOffset>3140765</wp:posOffset>
                </wp:positionV>
                <wp:extent cx="2349500" cy="4762832"/>
                <wp:effectExtent l="0" t="0" r="12700" b="19050"/>
                <wp:wrapNone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9500" cy="4762832"/>
                        </a:xfrm>
                        <a:prstGeom prst="round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F12821" w14:textId="1D1FCB96" w:rsidR="003021A3" w:rsidRPr="00DD1B4C" w:rsidRDefault="00397793" w:rsidP="00A2500C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4A2739" w:themeColor="text2" w:themeShade="80"/>
                                <w:sz w:val="56"/>
                                <w:szCs w:val="56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b/>
                                <w:bCs/>
                                <w:color w:val="4A2739" w:themeColor="text2" w:themeShade="80"/>
                                <w:sz w:val="56"/>
                                <w:szCs w:val="56"/>
                                <w:lang w:val="es-419"/>
                              </w:rPr>
                              <w:t>Salud</w:t>
                            </w:r>
                            <w:r w:rsidRPr="00DD1B4C">
                              <w:rPr>
                                <w:rFonts w:ascii="Arial" w:hAnsi="Arial" w:cs="Arial"/>
                                <w:b/>
                                <w:bCs/>
                                <w:color w:val="4A2739" w:themeColor="text2" w:themeShade="80"/>
                                <w:sz w:val="56"/>
                                <w:szCs w:val="56"/>
                                <w:lang w:val="es-419"/>
                              </w:rPr>
                              <w:br/>
                              <w:t>bucal</w:t>
                            </w:r>
                          </w:p>
                          <w:p w14:paraId="25F33A2B" w14:textId="4E735433" w:rsidR="007E1F7D" w:rsidRPr="00DD1B4C" w:rsidRDefault="007E1F7D" w:rsidP="007252A3">
                            <w:pPr>
                              <w:spacing w:before="120" w:after="6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lang w:val="es-419"/>
                              </w:rPr>
                              <w:t>Es seguro recibir atención odontológica en el embarazo.</w:t>
                            </w:r>
                          </w:p>
                          <w:p w14:paraId="5A9D6283" w14:textId="13137A53" w:rsidR="003021A3" w:rsidRPr="00DD1B4C" w:rsidRDefault="007E1F7D" w:rsidP="007252A3">
                            <w:pPr>
                              <w:spacing w:before="120" w:after="6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lang w:val="es-419"/>
                              </w:rPr>
                              <w:t>Los hábitos saludables incluyen:</w:t>
                            </w:r>
                          </w:p>
                          <w:p w14:paraId="071C185D" w14:textId="30B81B41" w:rsidR="00DE0F2F" w:rsidRPr="00DD1B4C" w:rsidRDefault="007E1F7D" w:rsidP="007252A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60"/>
                              <w:ind w:left="360"/>
                              <w:contextualSpacing w:val="0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>Cep</w:t>
                            </w:r>
                            <w:r w:rsidR="00614A9D"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>illarse</w:t>
                            </w:r>
                            <w:r w:rsidR="00DD1B4C"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 xml:space="preserve"> dos veces al día</w:t>
                            </w:r>
                          </w:p>
                          <w:p w14:paraId="3001E2C7" w14:textId="19B895AD" w:rsidR="00DE0F2F" w:rsidRPr="00DD1B4C" w:rsidRDefault="007E1F7D" w:rsidP="007252A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60"/>
                              <w:ind w:left="360"/>
                              <w:contextualSpacing w:val="0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>Us</w:t>
                            </w:r>
                            <w:r w:rsidR="00614A9D"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>ar</w:t>
                            </w:r>
                            <w:r w:rsidR="00DD1B4C"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 xml:space="preserve"> hilo dental una vez al día</w:t>
                            </w:r>
                          </w:p>
                          <w:p w14:paraId="3102C862" w14:textId="572E3A8E" w:rsidR="007E1F7D" w:rsidRPr="00DD1B4C" w:rsidRDefault="007E1F7D" w:rsidP="007252A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60"/>
                              <w:ind w:left="360"/>
                              <w:contextualSpacing w:val="0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>Visit</w:t>
                            </w:r>
                            <w:r w:rsidR="00614A9D"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>ar</w:t>
                            </w: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 xml:space="preserve"> a</w:t>
                            </w:r>
                            <w:r w:rsidR="00DD1B4C"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 xml:space="preserve"> su odontólogo dos veces al año</w:t>
                            </w:r>
                          </w:p>
                          <w:p w14:paraId="58FCD399" w14:textId="62659293" w:rsidR="007E1F7D" w:rsidRPr="00DD1B4C" w:rsidRDefault="007E1F7D" w:rsidP="007252A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120"/>
                              <w:ind w:left="360"/>
                              <w:contextualSpacing w:val="0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>No transmit</w:t>
                            </w:r>
                            <w:r w:rsidR="00614A9D"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>ir</w:t>
                            </w: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 xml:space="preserve"> los gérmenes </w:t>
                            </w:r>
                            <w:r w:rsidR="00DD1B4C"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>de su boca que causan caries a su hijo</w:t>
                            </w:r>
                          </w:p>
                          <w:p w14:paraId="386E7664" w14:textId="53A8590D" w:rsidR="007E1F7D" w:rsidRPr="00DD1B4C" w:rsidRDefault="007E1F7D" w:rsidP="007E1F7D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120"/>
                              <w:ind w:left="360"/>
                              <w:contextualSpacing w:val="0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>Llev</w:t>
                            </w:r>
                            <w:r w:rsidR="00614A9D"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 xml:space="preserve">ar </w:t>
                            </w: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>a su bebé al odontólogo cuando le salga su primer d</w:t>
                            </w:r>
                            <w:r w:rsidR="00DD1B4C"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419"/>
                              </w:rPr>
                              <w:t>iente o en su primer cumpleaños</w:t>
                            </w:r>
                          </w:p>
                          <w:p w14:paraId="3271BD19" w14:textId="0DF7A9C0" w:rsidR="00D01ECD" w:rsidRPr="00DD1B4C" w:rsidRDefault="007E1F7D" w:rsidP="00DD1B4C">
                            <w:pPr>
                              <w:spacing w:after="120"/>
                              <w:ind w:left="-90" w:right="-306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US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US"/>
                              </w:rPr>
                              <w:t>Para mayor información sobre l</w:t>
                            </w:r>
                            <w:r w:rsid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US"/>
                              </w:rPr>
                              <w:t xml:space="preserve">a salud bucal, visite </w:t>
                            </w:r>
                            <w:hyperlink r:id="rId10" w:history="1">
                              <w:r w:rsidRPr="00DD1B4C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sz w:val="20"/>
                                  <w:lang w:val="es-US"/>
                                </w:rPr>
                                <w:t>www.SmileSBC.org</w:t>
                              </w:r>
                            </w:hyperlink>
                            <w:r w:rsidR="00AF6C68"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lang w:val="es-US"/>
                              </w:rPr>
                              <w:t>.</w:t>
                            </w:r>
                          </w:p>
                          <w:p w14:paraId="6E875B45" w14:textId="62D92456" w:rsidR="00EE61FC" w:rsidRPr="007E1F7D" w:rsidRDefault="00EE61FC" w:rsidP="00EE61FC">
                            <w:pPr>
                              <w:jc w:val="center"/>
                              <w:rPr>
                                <w:lang w:val="es-US"/>
                              </w:rPr>
                            </w:pPr>
                          </w:p>
                          <w:p w14:paraId="3F53F4E6" w14:textId="12E6E67C" w:rsidR="003021A3" w:rsidRPr="007E1F7D" w:rsidRDefault="003021A3" w:rsidP="00EE61FC">
                            <w:pPr>
                              <w:jc w:val="center"/>
                              <w:rPr>
                                <w:lang w:val="es-US"/>
                              </w:rPr>
                            </w:pPr>
                          </w:p>
                          <w:p w14:paraId="3F24EF19" w14:textId="06F579F0" w:rsidR="003021A3" w:rsidRPr="007E1F7D" w:rsidRDefault="003021A3" w:rsidP="00EE61FC">
                            <w:pPr>
                              <w:jc w:val="center"/>
                              <w:rPr>
                                <w:lang w:val="es-US"/>
                              </w:rPr>
                            </w:pPr>
                          </w:p>
                          <w:p w14:paraId="1253963A" w14:textId="2BB6DEBA" w:rsidR="003021A3" w:rsidRPr="007E1F7D" w:rsidRDefault="003021A3" w:rsidP="00EE61FC">
                            <w:pPr>
                              <w:jc w:val="center"/>
                              <w:rPr>
                                <w:lang w:val="es-US"/>
                              </w:rPr>
                            </w:pPr>
                          </w:p>
                          <w:p w14:paraId="218B4D21" w14:textId="781AB05E" w:rsidR="003021A3" w:rsidRPr="007E1F7D" w:rsidRDefault="003021A3" w:rsidP="00EE61FC">
                            <w:pPr>
                              <w:jc w:val="center"/>
                              <w:rPr>
                                <w:lang w:val="es-US"/>
                              </w:rPr>
                            </w:pPr>
                          </w:p>
                          <w:p w14:paraId="32ED0DFF" w14:textId="4B3EAF40" w:rsidR="003021A3" w:rsidRPr="007E1F7D" w:rsidRDefault="003021A3" w:rsidP="00EE61FC">
                            <w:pPr>
                              <w:jc w:val="center"/>
                              <w:rPr>
                                <w:lang w:val="es-US"/>
                              </w:rPr>
                            </w:pPr>
                          </w:p>
                          <w:p w14:paraId="3ED60C42" w14:textId="34A109EF" w:rsidR="003021A3" w:rsidRPr="007E1F7D" w:rsidRDefault="003021A3" w:rsidP="00EE61FC">
                            <w:pPr>
                              <w:jc w:val="center"/>
                              <w:rPr>
                                <w:lang w:val="es-US"/>
                              </w:rPr>
                            </w:pPr>
                          </w:p>
                          <w:p w14:paraId="2106D404" w14:textId="1E006E27" w:rsidR="003021A3" w:rsidRPr="007E1F7D" w:rsidRDefault="003021A3" w:rsidP="00EE61FC">
                            <w:pPr>
                              <w:jc w:val="center"/>
                              <w:rPr>
                                <w:lang w:val="es-US"/>
                              </w:rPr>
                            </w:pPr>
                          </w:p>
                          <w:p w14:paraId="118E99B3" w14:textId="26AB1F1A" w:rsidR="003021A3" w:rsidRPr="007E1F7D" w:rsidRDefault="003021A3" w:rsidP="00EE61FC">
                            <w:pPr>
                              <w:jc w:val="center"/>
                              <w:rPr>
                                <w:lang w:val="es-US"/>
                              </w:rPr>
                            </w:pPr>
                          </w:p>
                          <w:p w14:paraId="0DD4EF55" w14:textId="77777777" w:rsidR="003021A3" w:rsidRPr="007E1F7D" w:rsidRDefault="003021A3" w:rsidP="00EE61FC">
                            <w:pPr>
                              <w:jc w:val="center"/>
                              <w:rPr>
                                <w:lang w:val="es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06F1DA8" id="Rectangle: Rounded Corners 28" o:spid="_x0000_s1028" style="position:absolute;margin-left:412.6pt;margin-top:247.3pt;width:185pt;height:375.05pt;z-index:25169919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" fillcolor="#d7b5c6 [1311]" strokecolor="#012447 [1604]" strokeweight="1pt">
                <v:stroke joinstyle="miter"/>
                <v:textbox>
                  <w:txbxContent>
                    <w:p w14:paraId="4CF12821" w14:textId="1D1FCB96" w:rsidR="003021A3" w:rsidRPr="00DD1B4C" w:rsidRDefault="00397793" w:rsidP="00A2500C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color w:val="4A2739" w:themeColor="text2" w:themeShade="80"/>
                          <w:sz w:val="56"/>
                          <w:szCs w:val="56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b/>
                          <w:bCs/>
                          <w:color w:val="4A2739" w:themeColor="text2" w:themeShade="80"/>
                          <w:sz w:val="56"/>
                          <w:szCs w:val="56"/>
                          <w:lang w:val="es-419"/>
                        </w:rPr>
                        <w:t>Salud</w:t>
                      </w:r>
                      <w:r w:rsidRPr="00DD1B4C">
                        <w:rPr>
                          <w:rFonts w:ascii="Arial" w:hAnsi="Arial" w:cs="Arial"/>
                          <w:b/>
                          <w:bCs/>
                          <w:color w:val="4A2739" w:themeColor="text2" w:themeShade="80"/>
                          <w:sz w:val="56"/>
                          <w:szCs w:val="56"/>
                          <w:lang w:val="es-419"/>
                        </w:rPr>
                        <w:br/>
                        <w:t>bucal</w:t>
                      </w:r>
                    </w:p>
                    <w:p w14:paraId="25F33A2B" w14:textId="4E735433" w:rsidR="007E1F7D" w:rsidRPr="00DD1B4C" w:rsidRDefault="007E1F7D" w:rsidP="007252A3">
                      <w:pPr>
                        <w:spacing w:before="120" w:after="6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lang w:val="es-419"/>
                        </w:rPr>
                        <w:t>Es seguro recibir atención odontológica en el embarazo.</w:t>
                      </w:r>
                    </w:p>
                    <w:p w14:paraId="5A9D6283" w14:textId="13137A53" w:rsidR="003021A3" w:rsidRPr="00DD1B4C" w:rsidRDefault="007E1F7D" w:rsidP="007252A3">
                      <w:pPr>
                        <w:spacing w:before="120" w:after="6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lang w:val="es-419"/>
                        </w:rPr>
                        <w:t>Los hábitos saludables incluyen:</w:t>
                      </w:r>
                    </w:p>
                    <w:p w14:paraId="071C185D" w14:textId="30B81B41" w:rsidR="00DE0F2F" w:rsidRPr="00DD1B4C" w:rsidRDefault="007E1F7D" w:rsidP="007252A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60"/>
                        <w:ind w:left="360"/>
                        <w:contextualSpacing w:val="0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>Cep</w:t>
                      </w:r>
                      <w:r w:rsidR="00614A9D"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>illarse</w:t>
                      </w:r>
                      <w:r w:rsidR="00DD1B4C"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 xml:space="preserve"> dos veces al día</w:t>
                      </w:r>
                    </w:p>
                    <w:p w14:paraId="3001E2C7" w14:textId="19B895AD" w:rsidR="00DE0F2F" w:rsidRPr="00DD1B4C" w:rsidRDefault="007E1F7D" w:rsidP="007252A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60"/>
                        <w:ind w:left="360"/>
                        <w:contextualSpacing w:val="0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>Us</w:t>
                      </w:r>
                      <w:r w:rsidR="00614A9D"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>ar</w:t>
                      </w:r>
                      <w:r w:rsidR="00DD1B4C"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 xml:space="preserve"> hilo dental una vez al día</w:t>
                      </w:r>
                    </w:p>
                    <w:p w14:paraId="3102C862" w14:textId="572E3A8E" w:rsidR="007E1F7D" w:rsidRPr="00DD1B4C" w:rsidRDefault="007E1F7D" w:rsidP="007252A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60"/>
                        <w:ind w:left="360"/>
                        <w:contextualSpacing w:val="0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>Visit</w:t>
                      </w:r>
                      <w:r w:rsidR="00614A9D"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>ar</w:t>
                      </w: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 xml:space="preserve"> a</w:t>
                      </w:r>
                      <w:r w:rsidR="00DD1B4C"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 xml:space="preserve"> su odontólogo dos veces al año</w:t>
                      </w:r>
                    </w:p>
                    <w:p w14:paraId="58FCD399" w14:textId="62659293" w:rsidR="007E1F7D" w:rsidRPr="00DD1B4C" w:rsidRDefault="007E1F7D" w:rsidP="007252A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120"/>
                        <w:ind w:left="360"/>
                        <w:contextualSpacing w:val="0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>No transmit</w:t>
                      </w:r>
                      <w:r w:rsidR="00614A9D"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>ir</w:t>
                      </w: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 xml:space="preserve"> los gérmenes </w:t>
                      </w:r>
                      <w:r w:rsidR="00DD1B4C"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>de su boca que causan caries a su hijo</w:t>
                      </w:r>
                    </w:p>
                    <w:p w14:paraId="386E7664" w14:textId="53A8590D" w:rsidR="007E1F7D" w:rsidRPr="00DD1B4C" w:rsidRDefault="007E1F7D" w:rsidP="007E1F7D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120"/>
                        <w:ind w:left="360"/>
                        <w:contextualSpacing w:val="0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>Llev</w:t>
                      </w:r>
                      <w:r w:rsidR="00614A9D"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 xml:space="preserve">ar </w:t>
                      </w: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>a su bebé al odontólogo cuando le salga su primer d</w:t>
                      </w:r>
                      <w:r w:rsidR="00DD1B4C"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419"/>
                        </w:rPr>
                        <w:t>iente o en su primer cumpleaños</w:t>
                      </w:r>
                    </w:p>
                    <w:p w14:paraId="3271BD19" w14:textId="0DF7A9C0" w:rsidR="00D01ECD" w:rsidRPr="00DD1B4C" w:rsidRDefault="007E1F7D" w:rsidP="00DD1B4C">
                      <w:pPr>
                        <w:spacing w:after="120"/>
                        <w:ind w:left="-90" w:right="-306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US"/>
                        </w:rPr>
                      </w:pP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US"/>
                        </w:rPr>
                        <w:t>Para mayor información sobre l</w:t>
                      </w:r>
                      <w:r w:rsid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US"/>
                        </w:rPr>
                        <w:t xml:space="preserve">a salud bucal, visite </w:t>
                      </w:r>
                      <w:hyperlink r:id="rId11" w:history="1">
                        <w:r w:rsidRPr="00DD1B4C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sz w:val="20"/>
                            <w:lang w:val="es-US"/>
                          </w:rPr>
                          <w:t>www.SmileSBC.org</w:t>
                        </w:r>
                      </w:hyperlink>
                      <w:r w:rsidR="00AF6C68"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lang w:val="es-US"/>
                        </w:rPr>
                        <w:t>.</w:t>
                      </w:r>
                    </w:p>
                    <w:p w14:paraId="6E875B45" w14:textId="62D92456" w:rsidR="00EE61FC" w:rsidRPr="007E1F7D" w:rsidRDefault="00EE61FC" w:rsidP="00EE61FC">
                      <w:pPr>
                        <w:jc w:val="center"/>
                        <w:rPr>
                          <w:lang w:val="es-US"/>
                        </w:rPr>
                      </w:pPr>
                    </w:p>
                    <w:p w14:paraId="3F53F4E6" w14:textId="12E6E67C" w:rsidR="003021A3" w:rsidRPr="007E1F7D" w:rsidRDefault="003021A3" w:rsidP="00EE61FC">
                      <w:pPr>
                        <w:jc w:val="center"/>
                        <w:rPr>
                          <w:lang w:val="es-US"/>
                        </w:rPr>
                      </w:pPr>
                    </w:p>
                    <w:p w14:paraId="3F24EF19" w14:textId="06F579F0" w:rsidR="003021A3" w:rsidRPr="007E1F7D" w:rsidRDefault="003021A3" w:rsidP="00EE61FC">
                      <w:pPr>
                        <w:jc w:val="center"/>
                        <w:rPr>
                          <w:lang w:val="es-US"/>
                        </w:rPr>
                      </w:pPr>
                    </w:p>
                    <w:p w14:paraId="1253963A" w14:textId="2BB6DEBA" w:rsidR="003021A3" w:rsidRPr="007E1F7D" w:rsidRDefault="003021A3" w:rsidP="00EE61FC">
                      <w:pPr>
                        <w:jc w:val="center"/>
                        <w:rPr>
                          <w:lang w:val="es-US"/>
                        </w:rPr>
                      </w:pPr>
                    </w:p>
                    <w:p w14:paraId="218B4D21" w14:textId="781AB05E" w:rsidR="003021A3" w:rsidRPr="007E1F7D" w:rsidRDefault="003021A3" w:rsidP="00EE61FC">
                      <w:pPr>
                        <w:jc w:val="center"/>
                        <w:rPr>
                          <w:lang w:val="es-US"/>
                        </w:rPr>
                      </w:pPr>
                    </w:p>
                    <w:p w14:paraId="32ED0DFF" w14:textId="4B3EAF40" w:rsidR="003021A3" w:rsidRPr="007E1F7D" w:rsidRDefault="003021A3" w:rsidP="00EE61FC">
                      <w:pPr>
                        <w:jc w:val="center"/>
                        <w:rPr>
                          <w:lang w:val="es-US"/>
                        </w:rPr>
                      </w:pPr>
                    </w:p>
                    <w:p w14:paraId="3ED60C42" w14:textId="34A109EF" w:rsidR="003021A3" w:rsidRPr="007E1F7D" w:rsidRDefault="003021A3" w:rsidP="00EE61FC">
                      <w:pPr>
                        <w:jc w:val="center"/>
                        <w:rPr>
                          <w:lang w:val="es-US"/>
                        </w:rPr>
                      </w:pPr>
                    </w:p>
                    <w:p w14:paraId="2106D404" w14:textId="1E006E27" w:rsidR="003021A3" w:rsidRPr="007E1F7D" w:rsidRDefault="003021A3" w:rsidP="00EE61FC">
                      <w:pPr>
                        <w:jc w:val="center"/>
                        <w:rPr>
                          <w:lang w:val="es-US"/>
                        </w:rPr>
                      </w:pPr>
                    </w:p>
                    <w:p w14:paraId="118E99B3" w14:textId="26AB1F1A" w:rsidR="003021A3" w:rsidRPr="007E1F7D" w:rsidRDefault="003021A3" w:rsidP="00EE61FC">
                      <w:pPr>
                        <w:jc w:val="center"/>
                        <w:rPr>
                          <w:lang w:val="es-US"/>
                        </w:rPr>
                      </w:pPr>
                    </w:p>
                    <w:p w14:paraId="0DD4EF55" w14:textId="77777777" w:rsidR="003021A3" w:rsidRPr="007E1F7D" w:rsidRDefault="003021A3" w:rsidP="00EE61FC">
                      <w:pPr>
                        <w:jc w:val="center"/>
                        <w:rPr>
                          <w:lang w:val="es-US"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 w:rsidR="00E00F8A">
        <w:rPr>
          <w:rFonts w:ascii="Franklin Gothic Book" w:hAnsi="Franklin Gothic Book"/>
          <w:b/>
          <w:bCs/>
          <w:noProof/>
          <w:color w:val="954F72" w:themeColor="text2"/>
          <w:sz w:val="56"/>
          <w:szCs w:val="56"/>
          <w:lang w:val="es-419" w:eastAsia="zh-TW"/>
        </w:rPr>
        <w:drawing>
          <wp:anchor distT="0" distB="0" distL="114300" distR="114300" simplePos="0" relativeHeight="251717631" behindDoc="1" locked="0" layoutInCell="1" allowOverlap="1" wp14:anchorId="32529C01" wp14:editId="0C3DABE4">
            <wp:simplePos x="0" y="0"/>
            <wp:positionH relativeFrom="margin">
              <wp:align>center</wp:align>
            </wp:positionH>
            <wp:positionV relativeFrom="paragraph">
              <wp:posOffset>-1743075</wp:posOffset>
            </wp:positionV>
            <wp:extent cx="8571230" cy="4819015"/>
            <wp:effectExtent l="0" t="0" r="1270" b="6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1230" cy="4819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F6C68">
        <w:rPr>
          <w:noProof/>
          <w:lang w:val="es-419" w:eastAsia="zh-TW"/>
        </w:rPr>
        <mc:AlternateContent>
          <mc:Choice Requires="wpg">
            <w:drawing>
              <wp:anchor distT="0" distB="0" distL="114300" distR="114300" simplePos="0" relativeHeight="251662335" behindDoc="0" locked="0" layoutInCell="1" allowOverlap="1" wp14:anchorId="10096152" wp14:editId="6CD10D54">
                <wp:simplePos x="0" y="0"/>
                <wp:positionH relativeFrom="column">
                  <wp:posOffset>-1445563</wp:posOffset>
                </wp:positionH>
                <wp:positionV relativeFrom="paragraph">
                  <wp:posOffset>1728332</wp:posOffset>
                </wp:positionV>
                <wp:extent cx="10191750" cy="6309117"/>
                <wp:effectExtent l="57150" t="38100" r="57150" b="3492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191750" cy="6309117"/>
                          <a:chOff x="0" y="0"/>
                          <a:chExt cx="10437798" cy="6027041"/>
                        </a:xfrm>
                      </wpg:grpSpPr>
                      <wps:wsp>
                        <wps:cNvPr id="11" name="Wave 11"/>
                        <wps:cNvSpPr/>
                        <wps:spPr>
                          <a:xfrm>
                            <a:off x="40943" y="0"/>
                            <a:ext cx="10396855" cy="3634740"/>
                          </a:xfrm>
                          <a:prstGeom prst="wave">
                            <a:avLst>
                              <a:gd name="adj1" fmla="val 12500"/>
                              <a:gd name="adj2" fmla="val -1194"/>
                            </a:avLst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76200" cap="flat" cmpd="sng" algn="ctr">
                            <a:solidFill>
                              <a:srgbClr val="954F72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Wave 4"/>
                        <wps:cNvSpPr/>
                        <wps:spPr>
                          <a:xfrm>
                            <a:off x="0" y="2784143"/>
                            <a:ext cx="9152255" cy="3242898"/>
                          </a:xfrm>
                          <a:prstGeom prst="wave">
                            <a:avLst>
                              <a:gd name="adj1" fmla="val 12500"/>
                              <a:gd name="adj2" fmla="val -1194"/>
                            </a:avLst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76200" cap="flat" cmpd="sng" algn="ctr">
                            <a:solidFill>
                              <a:srgbClr val="954F72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E18DB9" id="Group 17" o:spid="_x0000_s1026" style="position:absolute;margin-left:-113.8pt;margin-top:136.1pt;width:802.5pt;height:496.8pt;z-index:251662335;mso-width-relative:margin;mso-height-relative:margin" coordsize="104377,60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">
                <v:shapetype id="_x0000_t64" coordsize="21600,21600" o:spt="64" adj="2809,10800" path="m@28@0c@27@1@26@3@25@0l@21@4c@22@5@23@6@24@4xe">
                  <v:formulas>
                    <v:f eqn="val #0"/>
                    <v:f eqn="prod @0 41 9"/>
                    <v:f eqn="prod @0 23 9"/>
                    <v:f eqn="sum 0 0 @2"/>
                    <v:f eqn="sum 21600 0 #0"/>
                    <v:f eqn="sum 21600 0 @1"/>
                    <v:f eqn="sum 21600 0 @3"/>
                    <v:f eqn="sum #1 0 10800"/>
                    <v:f eqn="sum 21600 0 #1"/>
                    <v:f eqn="prod @8 2 3"/>
                    <v:f eqn="prod @8 4 3"/>
                    <v:f eqn="prod @8 2 1"/>
                    <v:f eqn="sum 21600 0 @9"/>
                    <v:f eqn="sum 21600 0 @10"/>
                    <v:f eqn="sum 21600 0 @11"/>
                    <v:f eqn="prod #1 2 3"/>
                    <v:f eqn="prod #1 4 3"/>
                    <v:f eqn="prod #1 2 1"/>
                    <v:f eqn="sum 21600 0 @15"/>
                    <v:f eqn="sum 21600 0 @16"/>
                    <v:f eqn="sum 21600 0 @17"/>
                    <v:f eqn="if @7 @14 0"/>
                    <v:f eqn="if @7 @13 @15"/>
                    <v:f eqn="if @7 @12 @16"/>
                    <v:f eqn="if @7 21600 @17"/>
                    <v:f eqn="if @7 0 @20"/>
                    <v:f eqn="if @7 @9 @19"/>
                    <v:f eqn="if @7 @10 @18"/>
                    <v:f eqn="if @7 @11 21600"/>
                    <v:f eqn="sum @24 0 @21"/>
                    <v:f eqn="sum @4 0 @0"/>
                    <v:f eqn="max @21 @25"/>
                    <v:f eqn="min @24 @28"/>
                    <v:f eqn="prod @0 2 1"/>
                    <v:f eqn="sum 21600 0 @33"/>
                    <v:f eqn="mid @26 @27"/>
                    <v:f eqn="mid @24 @28"/>
                    <v:f eqn="mid @22 @23"/>
                    <v:f eqn="mid @21 @25"/>
                  </v:formulas>
                  <v:path o:connecttype="custom" o:connectlocs="@35,@0;@38,10800;@37,@4;@36,10800" o:connectangles="270,180,90,0" textboxrect="@31,@33,@32,@34"/>
                  <v:handles>
                    <v:h position="topLeft,#0" yrange="0,4459"/>
                    <v:h position="#1,bottomRight" xrange="8640,12960"/>
                  </v:handles>
                </v:shapetype>
                <v:shape id="Wave 11" o:spid="_x0000_s1027" type="#_x0000_t64" style="position:absolute;left:409;width:103968;height:363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" adj="2700,10542" fillcolor="#6f3b55 [2415]" strokecolor="#954f72" strokeweight="6pt">
                  <v:stroke joinstyle="miter"/>
                </v:shape>
                <v:shape id="Wave 4" o:spid="_x0000_s1028" type="#_x0000_t64" style="position:absolute;top:27841;width:91522;height:32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" adj="2700,10542" fillcolor="#6f3b55 [2415]" strokecolor="#954f72" strokeweight="6pt">
                  <v:stroke joinstyle="miter"/>
                </v:shape>
              </v:group>
            </w:pict>
          </mc:Fallback>
        </mc:AlternateContent>
      </w:r>
      <w:r w:rsidR="00AF6C68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716607" behindDoc="0" locked="0" layoutInCell="1" allowOverlap="1" wp14:anchorId="36DDC72B" wp14:editId="4BC767C3">
                <wp:simplePos x="0" y="0"/>
                <wp:positionH relativeFrom="leftMargin">
                  <wp:posOffset>5245349</wp:posOffset>
                </wp:positionH>
                <wp:positionV relativeFrom="paragraph">
                  <wp:posOffset>2552921</wp:posOffset>
                </wp:positionV>
                <wp:extent cx="590550" cy="1257300"/>
                <wp:effectExtent l="0" t="0" r="0" b="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2ACF21" w14:textId="4CE53CF9" w:rsidR="00EE61FC" w:rsidRPr="00EE61FC" w:rsidRDefault="00EE61FC" w:rsidP="00EE61FC">
                            <w:pPr>
                              <w:jc w:val="center"/>
                              <w:rPr>
                                <w:color w:val="FFFFFF" w:themeColor="background1"/>
                                <w:sz w:val="160"/>
                                <w:szCs w:val="16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160"/>
                                <w:szCs w:val="16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DC72B" id="Rectangle 36" o:spid="_x0000_s1027" style="position:absolute;margin-left:413pt;margin-top:201pt;width:46.5pt;height:99pt;z-index:25171660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" filled="f" stroked="f" strokeweight="1pt">
                <v:textbox inset="0,0,0,0">
                  <w:txbxContent>
                    <w:p w14:paraId="702ACF21" w14:textId="4CE53CF9" w:rsidR="00EE61FC" w:rsidRPr="00EE61FC" w:rsidRDefault="00EE61FC" w:rsidP="00EE61FC">
                      <w:pPr>
                        <w:jc w:val="center"/>
                        <w:rPr>
                          <w:color w:val="FFFFFF" w:themeColor="background1"/>
                          <w:sz w:val="160"/>
                          <w:szCs w:val="16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160"/>
                          <w:szCs w:val="160"/>
                        </w:rPr>
                        <w:t>3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AF6C68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712511" behindDoc="0" locked="0" layoutInCell="1" allowOverlap="1" wp14:anchorId="317EA091" wp14:editId="4103F565">
                <wp:simplePos x="0" y="0"/>
                <wp:positionH relativeFrom="leftMargin">
                  <wp:posOffset>5096510</wp:posOffset>
                </wp:positionH>
                <wp:positionV relativeFrom="paragraph">
                  <wp:posOffset>2778760</wp:posOffset>
                </wp:positionV>
                <wp:extent cx="885825" cy="904875"/>
                <wp:effectExtent l="0" t="0" r="28575" b="28575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904875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D253DD" w14:textId="77777777" w:rsidR="00EE61FC" w:rsidRPr="00EE61FC" w:rsidRDefault="00EE61FC" w:rsidP="00EE61FC">
                            <w:pPr>
                              <w:spacing w:after="0"/>
                              <w:jc w:val="center"/>
                              <w:rPr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17EA091" id="Oval 34" o:spid="_x0000_s1030" style="position:absolute;margin-left:401.3pt;margin-top:218.8pt;width:69.75pt;height:71.25pt;z-index:251712511;visibility:visible;mso-wrap-style:square;mso-width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" fillcolor="#c490aa [1951]" strokecolor="white [3212]" strokeweight="1pt">
                <v:stroke joinstyle="miter"/>
                <v:textbox>
                  <w:txbxContent>
                    <w:p w14:paraId="11D253DD" w14:textId="77777777" w:rsidR="00EE61FC" w:rsidRPr="00EE61FC" w:rsidRDefault="00EE61FC" w:rsidP="00EE61FC">
                      <w:pPr>
                        <w:spacing w:after="0"/>
                        <w:jc w:val="center"/>
                        <w:rPr>
                          <w:sz w:val="144"/>
                          <w:szCs w:val="144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="00AF6C68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97151" behindDoc="0" locked="0" layoutInCell="1" allowOverlap="1" wp14:anchorId="0A9C05F6" wp14:editId="3A94BA87">
                <wp:simplePos x="0" y="0"/>
                <wp:positionH relativeFrom="margin">
                  <wp:posOffset>1844123</wp:posOffset>
                </wp:positionH>
                <wp:positionV relativeFrom="paragraph">
                  <wp:posOffset>2599662</wp:posOffset>
                </wp:positionV>
                <wp:extent cx="2349500" cy="4651513"/>
                <wp:effectExtent l="0" t="0" r="12700" b="15875"/>
                <wp:wrapNone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9500" cy="4651513"/>
                        </a:xfrm>
                        <a:prstGeom prst="round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A089D9" w14:textId="33BF018E" w:rsidR="00EE61FC" w:rsidRPr="00DD1B4C" w:rsidRDefault="00397793" w:rsidP="00DD1B4C">
                            <w:pPr>
                              <w:tabs>
                                <w:tab w:val="left" w:pos="360"/>
                              </w:tabs>
                              <w:spacing w:before="480" w:line="240" w:lineRule="auto"/>
                              <w:ind w:left="540" w:right="-36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4A2739" w:themeColor="text2" w:themeShade="80"/>
                                <w:sz w:val="56"/>
                                <w:szCs w:val="56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b/>
                                <w:bCs/>
                                <w:color w:val="4A2739" w:themeColor="text2" w:themeShade="80"/>
                                <w:sz w:val="56"/>
                                <w:szCs w:val="56"/>
                                <w:lang w:val="es-419"/>
                              </w:rPr>
                              <w:t>Actividad física</w:t>
                            </w:r>
                          </w:p>
                          <w:p w14:paraId="387CFA89" w14:textId="1780FB1C" w:rsidR="00AF67B2" w:rsidRPr="00DD1B4C" w:rsidRDefault="00397793" w:rsidP="0062046D">
                            <w:pPr>
                              <w:spacing w:after="6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  <w:t>Durante el embarazo</w:t>
                            </w:r>
                            <w:r w:rsidR="00AF67B2" w:rsidRPr="00DD1B4C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  <w:t>:</w:t>
                            </w:r>
                          </w:p>
                          <w:p w14:paraId="69660124" w14:textId="540875D4" w:rsidR="007E1F7D" w:rsidRPr="00DD1B4C" w:rsidRDefault="007E1F7D" w:rsidP="007E1F7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60" w:line="240" w:lineRule="auto"/>
                              <w:contextualSpacing w:val="0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  <w:t>Redu</w:t>
                            </w:r>
                            <w:r w:rsidR="00614A9D"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  <w:t>ce</w:t>
                            </w: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  <w:t xml:space="preserve"> los dolores corporales</w:t>
                            </w:r>
                          </w:p>
                          <w:p w14:paraId="2C869664" w14:textId="0E1D5614" w:rsidR="00F90A72" w:rsidRPr="00DD1B4C" w:rsidRDefault="00DD1B4C" w:rsidP="007E1F7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60" w:line="240" w:lineRule="auto"/>
                              <w:contextualSpacing w:val="0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  <w:t>Alivia el estreñimiento</w:t>
                            </w:r>
                          </w:p>
                          <w:p w14:paraId="7A6AE1C9" w14:textId="2E8FBB03" w:rsidR="00F90A72" w:rsidRPr="00DD1B4C" w:rsidRDefault="007E1F7D" w:rsidP="007E1F7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  <w:t>Reduce el riesgo de diabetes e hipertensión arteria</w:t>
                            </w:r>
                            <w:r w:rsidR="00DD1B4C"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  <w:t>l y el aumento excesivo de peso</w:t>
                            </w:r>
                          </w:p>
                          <w:p w14:paraId="6698F8CC" w14:textId="77777777" w:rsidR="0062046D" w:rsidRPr="00DD1B4C" w:rsidRDefault="0062046D" w:rsidP="0062046D">
                            <w:pPr>
                              <w:pStyle w:val="ListParagraph"/>
                              <w:spacing w:after="0" w:line="240" w:lineRule="auto"/>
                              <w:ind w:left="360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</w:pPr>
                          </w:p>
                          <w:p w14:paraId="6A583C01" w14:textId="17F93B29" w:rsidR="00AF67B2" w:rsidRPr="00DD1B4C" w:rsidRDefault="00397793" w:rsidP="0062046D">
                            <w:pPr>
                              <w:spacing w:after="6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  <w:t>Tras el parto</w:t>
                            </w:r>
                            <w:r w:rsidR="00AF67B2" w:rsidRPr="00DD1B4C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  <w:t>:</w:t>
                            </w:r>
                          </w:p>
                          <w:p w14:paraId="2F6BC555" w14:textId="175020FE" w:rsidR="00F90A72" w:rsidRPr="00DD1B4C" w:rsidRDefault="00DD1B4C" w:rsidP="0062046D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360"/>
                                <w:tab w:val="left" w:pos="540"/>
                              </w:tabs>
                              <w:spacing w:after="60"/>
                              <w:ind w:left="360"/>
                              <w:contextualSpacing w:val="0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  <w:t>Ayuda a la pérdida de peso</w:t>
                            </w:r>
                          </w:p>
                          <w:p w14:paraId="480CC527" w14:textId="60188DB7" w:rsidR="00F90A72" w:rsidRPr="00DD1B4C" w:rsidRDefault="007E1F7D" w:rsidP="0062046D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360"/>
                                <w:tab w:val="left" w:pos="540"/>
                              </w:tabs>
                              <w:spacing w:after="60"/>
                              <w:ind w:left="360"/>
                              <w:contextualSpacing w:val="0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  <w:t>Incrementa su energía</w:t>
                            </w:r>
                          </w:p>
                          <w:p w14:paraId="4C6C82EA" w14:textId="5BE764FB" w:rsidR="00F90A72" w:rsidRPr="00DD1B4C" w:rsidRDefault="00DD1B4C" w:rsidP="0062046D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360"/>
                                <w:tab w:val="left" w:pos="540"/>
                              </w:tabs>
                              <w:spacing w:after="60"/>
                              <w:ind w:left="360"/>
                              <w:contextualSpacing w:val="0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  <w:t>Promueve el sueño</w:t>
                            </w:r>
                          </w:p>
                          <w:p w14:paraId="2B44A7D3" w14:textId="1468ED07" w:rsidR="00F90A72" w:rsidRPr="00DD1B4C" w:rsidRDefault="00614A9D" w:rsidP="00F15789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360"/>
                                <w:tab w:val="left" w:pos="540"/>
                              </w:tabs>
                              <w:ind w:left="360"/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1"/>
                                <w:szCs w:val="21"/>
                                <w:lang w:val="es-419"/>
                              </w:rPr>
                              <w:t>Mejora su estado de ánimo</w:t>
                            </w:r>
                          </w:p>
                          <w:p w14:paraId="061182C6" w14:textId="68D28B9E" w:rsidR="003021A3" w:rsidRPr="00DD1B4C" w:rsidRDefault="003021A3" w:rsidP="003021A3">
                            <w:pPr>
                              <w:ind w:left="450"/>
                              <w:rPr>
                                <w:lang w:val="es-419"/>
                              </w:rPr>
                            </w:pPr>
                          </w:p>
                          <w:p w14:paraId="7043143F" w14:textId="586CABA6" w:rsidR="003021A3" w:rsidRPr="00DD1B4C" w:rsidRDefault="003021A3" w:rsidP="00EE61FC">
                            <w:pPr>
                              <w:ind w:left="450"/>
                              <w:jc w:val="center"/>
                              <w:rPr>
                                <w:lang w:val="es-419"/>
                              </w:rPr>
                            </w:pPr>
                          </w:p>
                          <w:p w14:paraId="5C01D565" w14:textId="4D647894" w:rsidR="003021A3" w:rsidRPr="00DD1B4C" w:rsidRDefault="003021A3" w:rsidP="00EE61FC">
                            <w:pPr>
                              <w:jc w:val="center"/>
                              <w:rPr>
                                <w:lang w:val="es-419"/>
                              </w:rPr>
                            </w:pPr>
                          </w:p>
                          <w:p w14:paraId="2272AD65" w14:textId="2472B730" w:rsidR="003021A3" w:rsidRPr="00DD1B4C" w:rsidRDefault="003021A3" w:rsidP="00EE61FC">
                            <w:pPr>
                              <w:jc w:val="center"/>
                              <w:rPr>
                                <w:lang w:val="es-419"/>
                              </w:rPr>
                            </w:pPr>
                          </w:p>
                          <w:p w14:paraId="5FEA6874" w14:textId="3EB616F0" w:rsidR="003021A3" w:rsidRPr="00DD1B4C" w:rsidRDefault="003021A3" w:rsidP="00EE61FC">
                            <w:pPr>
                              <w:jc w:val="center"/>
                              <w:rPr>
                                <w:lang w:val="es-419"/>
                              </w:rPr>
                            </w:pPr>
                          </w:p>
                          <w:p w14:paraId="6A9AC522" w14:textId="4E89A249" w:rsidR="003021A3" w:rsidRPr="00DD1B4C" w:rsidRDefault="003021A3" w:rsidP="00EE61FC">
                            <w:pPr>
                              <w:jc w:val="center"/>
                              <w:rPr>
                                <w:lang w:val="es-419"/>
                              </w:rPr>
                            </w:pPr>
                          </w:p>
                          <w:p w14:paraId="1123AACE" w14:textId="205C63F9" w:rsidR="003021A3" w:rsidRPr="00DD1B4C" w:rsidRDefault="003021A3" w:rsidP="00EE61FC">
                            <w:pPr>
                              <w:jc w:val="center"/>
                              <w:rPr>
                                <w:lang w:val="es-419"/>
                              </w:rPr>
                            </w:pPr>
                          </w:p>
                          <w:p w14:paraId="0916DB8B" w14:textId="77777777" w:rsidR="003021A3" w:rsidRPr="00DD1B4C" w:rsidRDefault="003021A3" w:rsidP="00EE61FC">
                            <w:pPr>
                              <w:jc w:val="center"/>
                              <w:rPr>
                                <w:lang w:val="es-4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A9C05F6" id="Rectangle: Rounded Corners 26" o:spid="_x0000_s1031" style="position:absolute;margin-left:145.2pt;margin-top:204.7pt;width:185pt;height:366.25pt;z-index:25169715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" fillcolor="#d7b5c6 [1311]" strokecolor="#012447 [1604]" strokeweight="1pt">
                <v:stroke joinstyle="miter"/>
                <v:textbox>
                  <w:txbxContent>
                    <w:p w14:paraId="71A089D9" w14:textId="33BF018E" w:rsidR="00EE61FC" w:rsidRPr="00DD1B4C" w:rsidRDefault="00397793" w:rsidP="00DD1B4C">
                      <w:pPr>
                        <w:tabs>
                          <w:tab w:val="left" w:pos="360"/>
                        </w:tabs>
                        <w:spacing w:before="480" w:line="240" w:lineRule="auto"/>
                        <w:ind w:left="540" w:right="-36"/>
                        <w:jc w:val="center"/>
                        <w:rPr>
                          <w:rFonts w:ascii="Arial" w:hAnsi="Arial" w:cs="Arial"/>
                          <w:b/>
                          <w:bCs/>
                          <w:color w:val="4A2739" w:themeColor="text2" w:themeShade="80"/>
                          <w:sz w:val="56"/>
                          <w:szCs w:val="56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b/>
                          <w:bCs/>
                          <w:color w:val="4A2739" w:themeColor="text2" w:themeShade="80"/>
                          <w:sz w:val="56"/>
                          <w:szCs w:val="56"/>
                          <w:lang w:val="es-419"/>
                        </w:rPr>
                        <w:t>Actividad física</w:t>
                      </w:r>
                    </w:p>
                    <w:p w14:paraId="387CFA89" w14:textId="1780FB1C" w:rsidR="00AF67B2" w:rsidRPr="00DD1B4C" w:rsidRDefault="00397793" w:rsidP="0062046D">
                      <w:pPr>
                        <w:spacing w:after="6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  <w:t>Durante el embarazo</w:t>
                      </w:r>
                      <w:r w:rsidR="00AF67B2" w:rsidRPr="00DD1B4C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  <w:t>:</w:t>
                      </w:r>
                    </w:p>
                    <w:p w14:paraId="69660124" w14:textId="540875D4" w:rsidR="007E1F7D" w:rsidRPr="00DD1B4C" w:rsidRDefault="007E1F7D" w:rsidP="007E1F7D">
                      <w:pPr>
                        <w:pStyle w:val="Prrafodelista"/>
                        <w:numPr>
                          <w:ilvl w:val="0"/>
                          <w:numId w:val="9"/>
                        </w:numPr>
                        <w:spacing w:after="60" w:line="240" w:lineRule="auto"/>
                        <w:contextualSpacing w:val="0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  <w:t>Redu</w:t>
                      </w:r>
                      <w:r w:rsidR="00614A9D"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  <w:t>ce</w:t>
                      </w: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  <w:t xml:space="preserve"> los dolores corporales</w:t>
                      </w:r>
                    </w:p>
                    <w:p w14:paraId="2C869664" w14:textId="0E1D5614" w:rsidR="00F90A72" w:rsidRPr="00DD1B4C" w:rsidRDefault="00DD1B4C" w:rsidP="007E1F7D">
                      <w:pPr>
                        <w:pStyle w:val="Prrafodelista"/>
                        <w:numPr>
                          <w:ilvl w:val="0"/>
                          <w:numId w:val="9"/>
                        </w:numPr>
                        <w:spacing w:after="60" w:line="240" w:lineRule="auto"/>
                        <w:contextualSpacing w:val="0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  <w:t>Alivia el estreñimiento</w:t>
                      </w:r>
                    </w:p>
                    <w:p w14:paraId="7A6AE1C9" w14:textId="2E8FBB03" w:rsidR="00F90A72" w:rsidRPr="00DD1B4C" w:rsidRDefault="007E1F7D" w:rsidP="007E1F7D">
                      <w:pPr>
                        <w:pStyle w:val="Prrafodelista"/>
                        <w:numPr>
                          <w:ilvl w:val="0"/>
                          <w:numId w:val="9"/>
                        </w:numPr>
                        <w:spacing w:after="0" w:line="240" w:lineRule="auto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  <w:t>Reduce el riesgo de diabetes e hipertensión arteria</w:t>
                      </w:r>
                      <w:r w:rsidR="00DD1B4C"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  <w:t>l y el aumento excesivo de peso</w:t>
                      </w:r>
                    </w:p>
                    <w:p w14:paraId="6698F8CC" w14:textId="77777777" w:rsidR="0062046D" w:rsidRPr="00DD1B4C" w:rsidRDefault="0062046D" w:rsidP="0062046D">
                      <w:pPr>
                        <w:pStyle w:val="Prrafodelista"/>
                        <w:spacing w:after="0" w:line="240" w:lineRule="auto"/>
                        <w:ind w:left="360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</w:pPr>
                    </w:p>
                    <w:p w14:paraId="6A583C01" w14:textId="17F93B29" w:rsidR="00AF67B2" w:rsidRPr="00DD1B4C" w:rsidRDefault="00397793" w:rsidP="0062046D">
                      <w:pPr>
                        <w:spacing w:after="6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  <w:t>Tras el parto</w:t>
                      </w:r>
                      <w:r w:rsidR="00AF67B2" w:rsidRPr="00DD1B4C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  <w:t>:</w:t>
                      </w:r>
                    </w:p>
                    <w:p w14:paraId="2F6BC555" w14:textId="175020FE" w:rsidR="00F90A72" w:rsidRPr="00DD1B4C" w:rsidRDefault="00DD1B4C" w:rsidP="0062046D">
                      <w:pPr>
                        <w:pStyle w:val="Prrafodelista"/>
                        <w:numPr>
                          <w:ilvl w:val="0"/>
                          <w:numId w:val="8"/>
                        </w:numPr>
                        <w:tabs>
                          <w:tab w:val="left" w:pos="360"/>
                          <w:tab w:val="left" w:pos="540"/>
                        </w:tabs>
                        <w:spacing w:after="60"/>
                        <w:ind w:left="360"/>
                        <w:contextualSpacing w:val="0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  <w:t>Ayuda a la pérdida de peso</w:t>
                      </w:r>
                    </w:p>
                    <w:p w14:paraId="480CC527" w14:textId="60188DB7" w:rsidR="00F90A72" w:rsidRPr="00DD1B4C" w:rsidRDefault="007E1F7D" w:rsidP="0062046D">
                      <w:pPr>
                        <w:pStyle w:val="Prrafodelista"/>
                        <w:numPr>
                          <w:ilvl w:val="0"/>
                          <w:numId w:val="8"/>
                        </w:numPr>
                        <w:tabs>
                          <w:tab w:val="left" w:pos="360"/>
                          <w:tab w:val="left" w:pos="540"/>
                        </w:tabs>
                        <w:spacing w:after="60"/>
                        <w:ind w:left="360"/>
                        <w:contextualSpacing w:val="0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  <w:t>Incrementa su energía</w:t>
                      </w:r>
                    </w:p>
                    <w:p w14:paraId="4C6C82EA" w14:textId="5BE764FB" w:rsidR="00F90A72" w:rsidRPr="00DD1B4C" w:rsidRDefault="00DD1B4C" w:rsidP="0062046D">
                      <w:pPr>
                        <w:pStyle w:val="Prrafodelista"/>
                        <w:numPr>
                          <w:ilvl w:val="0"/>
                          <w:numId w:val="8"/>
                        </w:numPr>
                        <w:tabs>
                          <w:tab w:val="left" w:pos="360"/>
                          <w:tab w:val="left" w:pos="540"/>
                        </w:tabs>
                        <w:spacing w:after="60"/>
                        <w:ind w:left="360"/>
                        <w:contextualSpacing w:val="0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  <w:t>Promueve el sueño</w:t>
                      </w:r>
                    </w:p>
                    <w:p w14:paraId="2B44A7D3" w14:textId="1468ED07" w:rsidR="00F90A72" w:rsidRPr="00DD1B4C" w:rsidRDefault="00614A9D" w:rsidP="00F15789">
                      <w:pPr>
                        <w:pStyle w:val="Prrafodelista"/>
                        <w:numPr>
                          <w:ilvl w:val="0"/>
                          <w:numId w:val="8"/>
                        </w:numPr>
                        <w:tabs>
                          <w:tab w:val="left" w:pos="360"/>
                          <w:tab w:val="left" w:pos="540"/>
                        </w:tabs>
                        <w:ind w:left="360"/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1"/>
                          <w:szCs w:val="21"/>
                          <w:lang w:val="es-419"/>
                        </w:rPr>
                        <w:t>Mejora su estado de ánimo</w:t>
                      </w:r>
                    </w:p>
                    <w:p w14:paraId="061182C6" w14:textId="68D28B9E" w:rsidR="003021A3" w:rsidRPr="00DD1B4C" w:rsidRDefault="003021A3" w:rsidP="003021A3">
                      <w:pPr>
                        <w:ind w:left="450"/>
                        <w:rPr>
                          <w:lang w:val="es-419"/>
                        </w:rPr>
                      </w:pPr>
                    </w:p>
                    <w:p w14:paraId="7043143F" w14:textId="586CABA6" w:rsidR="003021A3" w:rsidRPr="00DD1B4C" w:rsidRDefault="003021A3" w:rsidP="00EE61FC">
                      <w:pPr>
                        <w:ind w:left="450"/>
                        <w:jc w:val="center"/>
                        <w:rPr>
                          <w:lang w:val="es-419"/>
                        </w:rPr>
                      </w:pPr>
                    </w:p>
                    <w:p w14:paraId="5C01D565" w14:textId="4D647894" w:rsidR="003021A3" w:rsidRPr="00DD1B4C" w:rsidRDefault="003021A3" w:rsidP="00EE61FC">
                      <w:pPr>
                        <w:jc w:val="center"/>
                        <w:rPr>
                          <w:lang w:val="es-419"/>
                        </w:rPr>
                      </w:pPr>
                    </w:p>
                    <w:p w14:paraId="2272AD65" w14:textId="2472B730" w:rsidR="003021A3" w:rsidRPr="00DD1B4C" w:rsidRDefault="003021A3" w:rsidP="00EE61FC">
                      <w:pPr>
                        <w:jc w:val="center"/>
                        <w:rPr>
                          <w:lang w:val="es-419"/>
                        </w:rPr>
                      </w:pPr>
                    </w:p>
                    <w:p w14:paraId="5FEA6874" w14:textId="3EB616F0" w:rsidR="003021A3" w:rsidRPr="00DD1B4C" w:rsidRDefault="003021A3" w:rsidP="00EE61FC">
                      <w:pPr>
                        <w:jc w:val="center"/>
                        <w:rPr>
                          <w:lang w:val="es-419"/>
                        </w:rPr>
                      </w:pPr>
                    </w:p>
                    <w:p w14:paraId="6A9AC522" w14:textId="4E89A249" w:rsidR="003021A3" w:rsidRPr="00DD1B4C" w:rsidRDefault="003021A3" w:rsidP="00EE61FC">
                      <w:pPr>
                        <w:jc w:val="center"/>
                        <w:rPr>
                          <w:lang w:val="es-419"/>
                        </w:rPr>
                      </w:pPr>
                    </w:p>
                    <w:p w14:paraId="1123AACE" w14:textId="205C63F9" w:rsidR="003021A3" w:rsidRPr="00DD1B4C" w:rsidRDefault="003021A3" w:rsidP="00EE61FC">
                      <w:pPr>
                        <w:jc w:val="center"/>
                        <w:rPr>
                          <w:lang w:val="es-419"/>
                        </w:rPr>
                      </w:pPr>
                    </w:p>
                    <w:p w14:paraId="0916DB8B" w14:textId="77777777" w:rsidR="003021A3" w:rsidRPr="00DD1B4C" w:rsidRDefault="003021A3" w:rsidP="00EE61FC">
                      <w:pPr>
                        <w:jc w:val="center"/>
                        <w:rPr>
                          <w:lang w:val="es-419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AF6C68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708415" behindDoc="0" locked="0" layoutInCell="1" allowOverlap="1" wp14:anchorId="77FE1157" wp14:editId="25331AEB">
                <wp:simplePos x="0" y="0"/>
                <wp:positionH relativeFrom="leftMargin">
                  <wp:posOffset>215928</wp:posOffset>
                </wp:positionH>
                <wp:positionV relativeFrom="paragraph">
                  <wp:posOffset>1560858</wp:posOffset>
                </wp:positionV>
                <wp:extent cx="590550" cy="1257300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45CF" w14:textId="4E0C87D8" w:rsidR="00EE61FC" w:rsidRPr="00EE61FC" w:rsidRDefault="00EE61FC" w:rsidP="00EE61FC">
                            <w:pPr>
                              <w:jc w:val="center"/>
                              <w:rPr>
                                <w:color w:val="FFFFFF" w:themeColor="background1"/>
                                <w:sz w:val="160"/>
                                <w:szCs w:val="16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160"/>
                                <w:szCs w:val="16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FE1157" id="Rectangle 30" o:spid="_x0000_s1030" style="position:absolute;margin-left:17pt;margin-top:122.9pt;width:46.5pt;height:99pt;z-index:25170841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" filled="f" stroked="f" strokeweight="1pt">
                <v:textbox inset="0,0,0,0">
                  <w:txbxContent>
                    <w:p w14:paraId="328B45CF" w14:textId="4E0C87D8" w:rsidR="00EE61FC" w:rsidRPr="00EE61FC" w:rsidRDefault="00EE61FC" w:rsidP="00EE61FC">
                      <w:pPr>
                        <w:jc w:val="center"/>
                        <w:rPr>
                          <w:color w:val="FFFFFF" w:themeColor="background1"/>
                          <w:sz w:val="160"/>
                          <w:szCs w:val="16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160"/>
                          <w:szCs w:val="160"/>
                        </w:rPr>
                        <w:t>1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AF6C68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706367" behindDoc="0" locked="0" layoutInCell="1" allowOverlap="1" wp14:anchorId="3B9D4DB9" wp14:editId="1F79D311">
                <wp:simplePos x="0" y="0"/>
                <wp:positionH relativeFrom="leftMargin">
                  <wp:posOffset>88320</wp:posOffset>
                </wp:positionH>
                <wp:positionV relativeFrom="paragraph">
                  <wp:posOffset>1772975</wp:posOffset>
                </wp:positionV>
                <wp:extent cx="885825" cy="904875"/>
                <wp:effectExtent l="0" t="0" r="28575" b="28575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904875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5755E5" w14:textId="7851C910" w:rsidR="00EE61FC" w:rsidRPr="00EE61FC" w:rsidRDefault="00EE61FC" w:rsidP="00EE61FC">
                            <w:pPr>
                              <w:spacing w:after="0"/>
                              <w:jc w:val="center"/>
                              <w:rPr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B9D4DB9" id="Oval 32" o:spid="_x0000_s1031" style="position:absolute;margin-left:6.95pt;margin-top:139.6pt;width:69.75pt;height:71.25pt;z-index:251706367;visibility:visible;mso-wrap-style:square;mso-width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" fillcolor="#c490aa [1951]" strokecolor="white [3212]" strokeweight="1pt">
                <v:stroke joinstyle="miter"/>
                <v:textbox>
                  <w:txbxContent>
                    <w:p w14:paraId="395755E5" w14:textId="7851C910" w:rsidR="00EE61FC" w:rsidRPr="00EE61FC" w:rsidRDefault="00EE61FC" w:rsidP="00EE61FC">
                      <w:pPr>
                        <w:spacing w:after="0"/>
                        <w:jc w:val="center"/>
                        <w:rPr>
                          <w:sz w:val="144"/>
                          <w:szCs w:val="144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="00AF6C68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95103" behindDoc="0" locked="0" layoutInCell="1" allowOverlap="1" wp14:anchorId="47CE7DC6" wp14:editId="4BDBF9C6">
                <wp:simplePos x="0" y="0"/>
                <wp:positionH relativeFrom="column">
                  <wp:posOffset>-635553</wp:posOffset>
                </wp:positionH>
                <wp:positionV relativeFrom="paragraph">
                  <wp:posOffset>2050802</wp:posOffset>
                </wp:positionV>
                <wp:extent cx="2349500" cy="4468633"/>
                <wp:effectExtent l="0" t="0" r="12700" b="27305"/>
                <wp:wrapNone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9500" cy="4468633"/>
                        </a:xfrm>
                        <a:prstGeom prst="round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5D5D37" w14:textId="0C7FEFB1" w:rsidR="00E02963" w:rsidRPr="00DD1B4C" w:rsidRDefault="00397793" w:rsidP="00DD1B4C">
                            <w:pPr>
                              <w:spacing w:before="480" w:line="240" w:lineRule="auto"/>
                              <w:ind w:left="45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4A2739" w:themeColor="text2" w:themeShade="80"/>
                                <w:sz w:val="56"/>
                                <w:szCs w:val="56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b/>
                                <w:bCs/>
                                <w:color w:val="4A2739" w:themeColor="text2" w:themeShade="80"/>
                                <w:sz w:val="56"/>
                                <w:szCs w:val="56"/>
                                <w:lang w:val="es-419"/>
                              </w:rPr>
                              <w:t>Nutrición</w:t>
                            </w:r>
                          </w:p>
                          <w:p w14:paraId="50710E25" w14:textId="0296323A" w:rsidR="00397793" w:rsidRPr="00DD1B4C" w:rsidRDefault="00397793" w:rsidP="0062046D">
                            <w:pPr>
                              <w:spacing w:after="60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Cs w:val="26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Cs w:val="26"/>
                                <w:lang w:val="es-419"/>
                              </w:rPr>
                              <w:t>Fomente el crecimiento de su bebé y mantenga un peso saludable al:</w:t>
                            </w:r>
                          </w:p>
                          <w:p w14:paraId="1D8B5311" w14:textId="6D57B4ED" w:rsidR="00397793" w:rsidRPr="00DD1B4C" w:rsidRDefault="00397793" w:rsidP="0062046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60" w:line="240" w:lineRule="auto"/>
                              <w:contextualSpacing w:val="0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Cs w:val="26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Cs w:val="26"/>
                                <w:lang w:val="es-419"/>
                              </w:rPr>
                              <w:t>comer diversas frutas y vegetales frescos</w:t>
                            </w:r>
                          </w:p>
                          <w:p w14:paraId="58C4D3B2" w14:textId="1A3C2B5A" w:rsidR="00397793" w:rsidRPr="00DD1B4C" w:rsidRDefault="00397793" w:rsidP="0062046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60" w:line="240" w:lineRule="auto"/>
                              <w:contextualSpacing w:val="0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Cs w:val="26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Cs w:val="26"/>
                                <w:lang w:val="es-419"/>
                              </w:rPr>
                              <w:t>tomar un suplemento prenatal diario</w:t>
                            </w:r>
                          </w:p>
                          <w:p w14:paraId="1157DBFD" w14:textId="3E96E95F" w:rsidR="00397793" w:rsidRPr="00DD1B4C" w:rsidRDefault="00397793" w:rsidP="0039779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60" w:line="240" w:lineRule="auto"/>
                              <w:contextualSpacing w:val="0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Cs w:val="26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Cs w:val="26"/>
                                <w:lang w:val="es-419"/>
                              </w:rPr>
                              <w:t>evitar alimentos crudos o sin pasteurizar</w:t>
                            </w:r>
                          </w:p>
                          <w:p w14:paraId="0C8925C0" w14:textId="3974E6DE" w:rsidR="003021A3" w:rsidRPr="00DD1B4C" w:rsidRDefault="00397793" w:rsidP="0039779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60" w:line="240" w:lineRule="auto"/>
                              <w:contextualSpacing w:val="0"/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Cs w:val="26"/>
                                <w:lang w:val="es-419"/>
                              </w:rPr>
                            </w:pPr>
                            <w:r w:rsidRPr="00DD1B4C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Cs w:val="26"/>
                                <w:lang w:val="es-419"/>
                              </w:rPr>
                              <w:t>evitar alcohol, drogas, cigarrillos y limitar su consumo de cafeína</w:t>
                            </w:r>
                          </w:p>
                          <w:p w14:paraId="54F31B0B" w14:textId="0D614C37" w:rsidR="003021A3" w:rsidRPr="00397793" w:rsidRDefault="003021A3" w:rsidP="00E02963">
                            <w:pPr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i/>
                                <w:iCs/>
                                <w:color w:val="4A2739" w:themeColor="text2" w:themeShade="80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68B59DF0" w14:textId="1A78F6BA" w:rsidR="003021A3" w:rsidRPr="00397793" w:rsidRDefault="003021A3" w:rsidP="00E02963">
                            <w:pPr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i/>
                                <w:iCs/>
                                <w:color w:val="4A2739" w:themeColor="text2" w:themeShade="80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2D9DFEAF" w14:textId="2140537F" w:rsidR="003021A3" w:rsidRPr="00397793" w:rsidRDefault="003021A3" w:rsidP="00E02963">
                            <w:pPr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i/>
                                <w:iCs/>
                                <w:color w:val="4A2739" w:themeColor="text2" w:themeShade="80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3BCFF366" w14:textId="33B955BD" w:rsidR="003021A3" w:rsidRPr="00397793" w:rsidRDefault="003021A3" w:rsidP="00E02963">
                            <w:pPr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i/>
                                <w:iCs/>
                                <w:color w:val="4A2739" w:themeColor="text2" w:themeShade="80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681B0AA6" w14:textId="77777777" w:rsidR="003021A3" w:rsidRPr="00397793" w:rsidRDefault="003021A3" w:rsidP="00E02963">
                            <w:pPr>
                              <w:jc w:val="center"/>
                              <w:rPr>
                                <w:lang w:val="es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CE7DC6" id="Rectangle: Rounded Corners 22" o:spid="_x0000_s1034" style="position:absolute;margin-left:-50.05pt;margin-top:161.5pt;width:185pt;height:351.85pt;z-index:2516951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" fillcolor="#d7b5c6 [1311]" strokecolor="#012447 [1604]" strokeweight="1pt">
                <v:stroke joinstyle="miter"/>
                <v:textbox>
                  <w:txbxContent>
                    <w:p w14:paraId="745D5D37" w14:textId="0C7FEFB1" w:rsidR="00E02963" w:rsidRPr="00DD1B4C" w:rsidRDefault="00397793" w:rsidP="00DD1B4C">
                      <w:pPr>
                        <w:spacing w:before="480" w:line="240" w:lineRule="auto"/>
                        <w:ind w:left="450"/>
                        <w:jc w:val="center"/>
                        <w:rPr>
                          <w:rFonts w:ascii="Arial" w:hAnsi="Arial" w:cs="Arial"/>
                          <w:b/>
                          <w:bCs/>
                          <w:color w:val="4A2739" w:themeColor="text2" w:themeShade="80"/>
                          <w:sz w:val="56"/>
                          <w:szCs w:val="56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b/>
                          <w:bCs/>
                          <w:color w:val="4A2739" w:themeColor="text2" w:themeShade="80"/>
                          <w:sz w:val="56"/>
                          <w:szCs w:val="56"/>
                          <w:lang w:val="es-419"/>
                        </w:rPr>
                        <w:t>Nutrición</w:t>
                      </w:r>
                    </w:p>
                    <w:p w14:paraId="50710E25" w14:textId="0296323A" w:rsidR="00397793" w:rsidRPr="00DD1B4C" w:rsidRDefault="00397793" w:rsidP="0062046D">
                      <w:pPr>
                        <w:spacing w:after="60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szCs w:val="26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szCs w:val="26"/>
                          <w:lang w:val="es-419"/>
                        </w:rPr>
                        <w:t>Fomente el crecimiento de su bebé y mantenga un peso saludable al:</w:t>
                      </w:r>
                    </w:p>
                    <w:p w14:paraId="1D8B5311" w14:textId="6D57B4ED" w:rsidR="00397793" w:rsidRPr="00DD1B4C" w:rsidRDefault="00397793" w:rsidP="0062046D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spacing w:after="60" w:line="240" w:lineRule="auto"/>
                        <w:contextualSpacing w:val="0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Cs w:val="26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Cs w:val="26"/>
                          <w:lang w:val="es-419"/>
                        </w:rPr>
                        <w:t>comer diversas frutas y vegetales frescos</w:t>
                      </w:r>
                    </w:p>
                    <w:p w14:paraId="58C4D3B2" w14:textId="1A3C2B5A" w:rsidR="00397793" w:rsidRPr="00DD1B4C" w:rsidRDefault="00397793" w:rsidP="0062046D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spacing w:after="60" w:line="240" w:lineRule="auto"/>
                        <w:contextualSpacing w:val="0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Cs w:val="26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Cs w:val="26"/>
                          <w:lang w:val="es-419"/>
                        </w:rPr>
                        <w:t>tomar un suplemento prenatal diario</w:t>
                      </w:r>
                    </w:p>
                    <w:p w14:paraId="1157DBFD" w14:textId="3E96E95F" w:rsidR="00397793" w:rsidRPr="00DD1B4C" w:rsidRDefault="00397793" w:rsidP="00397793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spacing w:after="60" w:line="240" w:lineRule="auto"/>
                        <w:contextualSpacing w:val="0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Cs w:val="26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Cs w:val="26"/>
                          <w:lang w:val="es-419"/>
                        </w:rPr>
                        <w:t>evitar alimentos crudos o sin pasteurizar</w:t>
                      </w:r>
                    </w:p>
                    <w:p w14:paraId="0C8925C0" w14:textId="3974E6DE" w:rsidR="003021A3" w:rsidRPr="00DD1B4C" w:rsidRDefault="00397793" w:rsidP="00397793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spacing w:after="60" w:line="240" w:lineRule="auto"/>
                        <w:contextualSpacing w:val="0"/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Cs w:val="26"/>
                          <w:lang w:val="es-419"/>
                        </w:rPr>
                      </w:pPr>
                      <w:r w:rsidRPr="00DD1B4C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Cs w:val="26"/>
                          <w:lang w:val="es-419"/>
                        </w:rPr>
                        <w:t>evitar alcohol, drogas, cigarrillos y limitar su consumo de cafeína</w:t>
                      </w:r>
                    </w:p>
                    <w:p w14:paraId="54F31B0B" w14:textId="0D614C37" w:rsidR="003021A3" w:rsidRPr="00397793" w:rsidRDefault="003021A3" w:rsidP="00E02963">
                      <w:pPr>
                        <w:jc w:val="center"/>
                        <w:rPr>
                          <w:rFonts w:ascii="Franklin Gothic Book" w:hAnsi="Franklin Gothic Book"/>
                          <w:b/>
                          <w:bCs/>
                          <w:i/>
                          <w:iCs/>
                          <w:color w:val="4A2739" w:themeColor="text2" w:themeShade="80"/>
                          <w:sz w:val="28"/>
                          <w:szCs w:val="28"/>
                          <w:lang w:val="es-US"/>
                        </w:rPr>
                      </w:pPr>
                    </w:p>
                    <w:p w14:paraId="68B59DF0" w14:textId="1A78F6BA" w:rsidR="003021A3" w:rsidRPr="00397793" w:rsidRDefault="003021A3" w:rsidP="00E02963">
                      <w:pPr>
                        <w:jc w:val="center"/>
                        <w:rPr>
                          <w:rFonts w:ascii="Franklin Gothic Book" w:hAnsi="Franklin Gothic Book"/>
                          <w:b/>
                          <w:bCs/>
                          <w:i/>
                          <w:iCs/>
                          <w:color w:val="4A2739" w:themeColor="text2" w:themeShade="80"/>
                          <w:sz w:val="28"/>
                          <w:szCs w:val="28"/>
                          <w:lang w:val="es-US"/>
                        </w:rPr>
                      </w:pPr>
                    </w:p>
                    <w:p w14:paraId="2D9DFEAF" w14:textId="2140537F" w:rsidR="003021A3" w:rsidRPr="00397793" w:rsidRDefault="003021A3" w:rsidP="00E02963">
                      <w:pPr>
                        <w:jc w:val="center"/>
                        <w:rPr>
                          <w:rFonts w:ascii="Franklin Gothic Book" w:hAnsi="Franklin Gothic Book"/>
                          <w:b/>
                          <w:bCs/>
                          <w:i/>
                          <w:iCs/>
                          <w:color w:val="4A2739" w:themeColor="text2" w:themeShade="80"/>
                          <w:sz w:val="28"/>
                          <w:szCs w:val="28"/>
                          <w:lang w:val="es-US"/>
                        </w:rPr>
                      </w:pPr>
                    </w:p>
                    <w:p w14:paraId="3BCFF366" w14:textId="33B955BD" w:rsidR="003021A3" w:rsidRPr="00397793" w:rsidRDefault="003021A3" w:rsidP="00E02963">
                      <w:pPr>
                        <w:jc w:val="center"/>
                        <w:rPr>
                          <w:rFonts w:ascii="Franklin Gothic Book" w:hAnsi="Franklin Gothic Book"/>
                          <w:b/>
                          <w:bCs/>
                          <w:i/>
                          <w:iCs/>
                          <w:color w:val="4A2739" w:themeColor="text2" w:themeShade="80"/>
                          <w:sz w:val="28"/>
                          <w:szCs w:val="28"/>
                          <w:lang w:val="es-US"/>
                        </w:rPr>
                      </w:pPr>
                    </w:p>
                    <w:p w14:paraId="681B0AA6" w14:textId="77777777" w:rsidR="003021A3" w:rsidRPr="00397793" w:rsidRDefault="003021A3" w:rsidP="00E02963">
                      <w:pPr>
                        <w:jc w:val="center"/>
                        <w:rPr>
                          <w:lang w:val="es-US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D01ECD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714559" behindDoc="0" locked="0" layoutInCell="1" allowOverlap="1" wp14:anchorId="7D8051BF" wp14:editId="3FA8C077">
                <wp:simplePos x="0" y="0"/>
                <wp:positionH relativeFrom="leftMargin">
                  <wp:posOffset>2762885</wp:posOffset>
                </wp:positionH>
                <wp:positionV relativeFrom="paragraph">
                  <wp:posOffset>2180397</wp:posOffset>
                </wp:positionV>
                <wp:extent cx="590550" cy="1257300"/>
                <wp:effectExtent l="0" t="0" r="0" b="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983238" w14:textId="77777777" w:rsidR="00EE61FC" w:rsidRPr="00EE61FC" w:rsidRDefault="00EE61FC" w:rsidP="00EE61FC">
                            <w:pPr>
                              <w:jc w:val="center"/>
                              <w:rPr>
                                <w:color w:val="FFFFFF" w:themeColor="background1"/>
                                <w:sz w:val="160"/>
                                <w:szCs w:val="160"/>
                              </w:rPr>
                            </w:pPr>
                            <w:r w:rsidRPr="00EE61FC">
                              <w:rPr>
                                <w:b/>
                                <w:bCs/>
                                <w:color w:val="FFFFFF" w:themeColor="background1"/>
                                <w:sz w:val="160"/>
                                <w:szCs w:val="16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8051BF" id="Rectangle 35" o:spid="_x0000_s1033" style="position:absolute;margin-left:217.55pt;margin-top:171.7pt;width:46.5pt;height:99pt;z-index:25171455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" filled="f" stroked="f" strokeweight="1pt">
                <v:textbox inset="0,0,0,0">
                  <w:txbxContent>
                    <w:p w14:paraId="16983238" w14:textId="77777777" w:rsidR="00EE61FC" w:rsidRPr="00EE61FC" w:rsidRDefault="00EE61FC" w:rsidP="00EE61FC">
                      <w:pPr>
                        <w:jc w:val="center"/>
                        <w:rPr>
                          <w:color w:val="FFFFFF" w:themeColor="background1"/>
                          <w:sz w:val="160"/>
                          <w:szCs w:val="160"/>
                        </w:rPr>
                      </w:pPr>
                      <w:r w:rsidRPr="00EE61FC">
                        <w:rPr>
                          <w:b/>
                          <w:bCs/>
                          <w:color w:val="FFFFFF" w:themeColor="background1"/>
                          <w:sz w:val="160"/>
                          <w:szCs w:val="160"/>
                        </w:rPr>
                        <w:t>2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01ECD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710463" behindDoc="0" locked="0" layoutInCell="1" allowOverlap="1" wp14:anchorId="57DCF265" wp14:editId="53A87049">
                <wp:simplePos x="0" y="0"/>
                <wp:positionH relativeFrom="leftMargin">
                  <wp:posOffset>2608028</wp:posOffset>
                </wp:positionH>
                <wp:positionV relativeFrom="paragraph">
                  <wp:posOffset>2393343</wp:posOffset>
                </wp:positionV>
                <wp:extent cx="877874" cy="904875"/>
                <wp:effectExtent l="0" t="0" r="17780" b="28575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7874" cy="904875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4C80B9" w14:textId="77777777" w:rsidR="00EE61FC" w:rsidRPr="00EE61FC" w:rsidRDefault="00EE61FC" w:rsidP="00EE61FC">
                            <w:pPr>
                              <w:spacing w:after="0"/>
                              <w:jc w:val="center"/>
                              <w:rPr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57DCF265" id="Oval 33" o:spid="_x0000_s1034" style="position:absolute;margin-left:205.35pt;margin-top:188.45pt;width:69.1pt;height:71.25pt;z-index:251710463;visibility:visible;mso-wrap-style:square;mso-width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" fillcolor="#c490aa [1951]" strokecolor="white [3212]" strokeweight="1pt">
                <v:stroke joinstyle="miter"/>
                <v:textbox>
                  <w:txbxContent>
                    <w:p w14:paraId="0D4C80B9" w14:textId="77777777" w:rsidR="00EE61FC" w:rsidRPr="00EE61FC" w:rsidRDefault="00EE61FC" w:rsidP="00EE61FC">
                      <w:pPr>
                        <w:spacing w:after="0"/>
                        <w:jc w:val="center"/>
                        <w:rPr>
                          <w:sz w:val="144"/>
                          <w:szCs w:val="144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="00487B6E" w:rsidRPr="00AB03B4">
        <w:rPr>
          <w:rFonts w:ascii="Calibri" w:eastAsia="Calibri" w:hAnsi="Calibri"/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88959" behindDoc="0" locked="0" layoutInCell="1" allowOverlap="1" wp14:anchorId="61B93FDA" wp14:editId="731681E5">
                <wp:simplePos x="0" y="0"/>
                <wp:positionH relativeFrom="page">
                  <wp:posOffset>2199967</wp:posOffset>
                </wp:positionH>
                <wp:positionV relativeFrom="paragraph">
                  <wp:posOffset>-144278</wp:posOffset>
                </wp:positionV>
                <wp:extent cx="5459655" cy="1967004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9655" cy="1967004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968581" w14:textId="71CB4856" w:rsidR="00E02963" w:rsidRPr="00397793" w:rsidRDefault="00397793" w:rsidP="00E02963">
                            <w:pPr>
                              <w:spacing w:line="240" w:lineRule="auto"/>
                              <w:rPr>
                                <w:b/>
                                <w:bCs/>
                                <w:color w:val="4A2739" w:themeColor="accent4" w:themeShade="80"/>
                                <w:sz w:val="60"/>
                                <w:szCs w:val="60"/>
                                <w:lang w:val="es-US"/>
                              </w:rPr>
                            </w:pPr>
                            <w:r w:rsidRPr="00397793">
                              <w:rPr>
                                <w:b/>
                                <w:bCs/>
                                <w:color w:val="4A2739" w:themeColor="accent4" w:themeShade="80"/>
                                <w:sz w:val="60"/>
                                <w:szCs w:val="60"/>
                                <w:lang w:val="es-US"/>
                              </w:rPr>
                              <w:t xml:space="preserve">Cosas a saber sobre la salud integral de su cuerpo </w:t>
                            </w:r>
                            <w:r w:rsidRPr="00397793">
                              <w:rPr>
                                <w:b/>
                                <w:bCs/>
                                <w:color w:val="4A2739" w:themeColor="accent4" w:themeShade="80"/>
                                <w:sz w:val="60"/>
                                <w:szCs w:val="60"/>
                                <w:lang w:val="es-US"/>
                              </w:rPr>
                              <w:br/>
                              <w:t>durante y después del embaraz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B93FDA" id="Rectangle 15" o:spid="_x0000_s1035" style="position:absolute;margin-left:173.25pt;margin-top:-11.35pt;width:429.9pt;height:154.9pt;z-index:25168895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" filled="f" stroked="f" strokeweight="1pt">
                <v:textbox>
                  <w:txbxContent>
                    <w:p w14:paraId="18968581" w14:textId="71CB4856" w:rsidR="00E02963" w:rsidRPr="00397793" w:rsidRDefault="00397793" w:rsidP="00E02963">
                      <w:pPr>
                        <w:spacing w:line="240" w:lineRule="auto"/>
                        <w:rPr>
                          <w:b/>
                          <w:bCs/>
                          <w:color w:val="4A2739" w:themeColor="accent4" w:themeShade="80"/>
                          <w:sz w:val="60"/>
                          <w:szCs w:val="60"/>
                          <w:lang w:val="es-US"/>
                        </w:rPr>
                      </w:pPr>
                      <w:r w:rsidRPr="00397793">
                        <w:rPr>
                          <w:b/>
                          <w:bCs/>
                          <w:color w:val="4A2739" w:themeColor="accent4" w:themeShade="80"/>
                          <w:sz w:val="60"/>
                          <w:szCs w:val="60"/>
                          <w:lang w:val="es-US"/>
                        </w:rPr>
                        <w:t xml:space="preserve">Cosas a saber sobre la salud integral de su cuerpo </w:t>
                      </w:r>
                      <w:r w:rsidRPr="00397793">
                        <w:rPr>
                          <w:b/>
                          <w:bCs/>
                          <w:color w:val="4A2739" w:themeColor="accent4" w:themeShade="80"/>
                          <w:sz w:val="60"/>
                          <w:szCs w:val="60"/>
                          <w:lang w:val="es-US"/>
                        </w:rPr>
                        <w:br/>
                        <w:t>durante y después del embarazo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87B6E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91007" behindDoc="0" locked="0" layoutInCell="1" allowOverlap="1" wp14:anchorId="5EF70F48" wp14:editId="1F82EE85">
                <wp:simplePos x="0" y="0"/>
                <wp:positionH relativeFrom="margin">
                  <wp:align>left</wp:align>
                </wp:positionH>
                <wp:positionV relativeFrom="paragraph">
                  <wp:posOffset>-432397</wp:posOffset>
                </wp:positionV>
                <wp:extent cx="1378017" cy="200533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017" cy="2005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8B7A3A" w14:textId="77777777" w:rsidR="00E02963" w:rsidRPr="00035AF6" w:rsidRDefault="00E02963" w:rsidP="00E02963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4A2739" w:themeColor="accent4" w:themeShade="80"/>
                                <w:sz w:val="300"/>
                                <w:szCs w:val="300"/>
                              </w:rPr>
                            </w:pPr>
                            <w:r w:rsidRPr="00035AF6">
                              <w:rPr>
                                <w:b/>
                                <w:bCs/>
                                <w:color w:val="4A2739" w:themeColor="accent4" w:themeShade="80"/>
                                <w:sz w:val="300"/>
                                <w:szCs w:val="300"/>
                              </w:rPr>
                              <w:t>3</w:t>
                            </w:r>
                          </w:p>
                          <w:p w14:paraId="5BDCDB1C" w14:textId="77777777" w:rsidR="00E02963" w:rsidRPr="00035AF6" w:rsidRDefault="00E02963" w:rsidP="00E02963">
                            <w:pPr>
                              <w:jc w:val="center"/>
                              <w:rPr>
                                <w:color w:val="4A2739" w:themeColor="accent4" w:themeShade="8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F70F48" id="Rectangle 6" o:spid="_x0000_s1036" style="position:absolute;margin-left:0;margin-top:-34.05pt;width:108.5pt;height:157.9pt;z-index:251691007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" filled="f" stroked="f" strokeweight="1pt">
                <v:textbox inset="0,0,0,0">
                  <w:txbxContent>
                    <w:p w14:paraId="228B7A3A" w14:textId="77777777" w:rsidR="00E02963" w:rsidRPr="00035AF6" w:rsidRDefault="00E02963" w:rsidP="00E02963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4A2739" w:themeColor="accent4" w:themeShade="80"/>
                          <w:sz w:val="300"/>
                          <w:szCs w:val="300"/>
                        </w:rPr>
                      </w:pPr>
                      <w:r w:rsidRPr="00035AF6">
                        <w:rPr>
                          <w:b/>
                          <w:bCs/>
                          <w:color w:val="4A2739" w:themeColor="accent4" w:themeShade="80"/>
                          <w:sz w:val="300"/>
                          <w:szCs w:val="300"/>
                        </w:rPr>
                        <w:t>3</w:t>
                      </w:r>
                    </w:p>
                    <w:p w14:paraId="5BDCDB1C" w14:textId="77777777" w:rsidR="00E02963" w:rsidRPr="00035AF6" w:rsidRDefault="00E02963" w:rsidP="00E02963">
                      <w:pPr>
                        <w:jc w:val="center"/>
                        <w:rPr>
                          <w:color w:val="4A2739" w:themeColor="accent4" w:themeShade="8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E02963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63359" behindDoc="0" locked="0" layoutInCell="1" allowOverlap="1" wp14:anchorId="208D62BC" wp14:editId="5CCC8CEF">
                <wp:simplePos x="0" y="0"/>
                <wp:positionH relativeFrom="page">
                  <wp:align>left</wp:align>
                </wp:positionH>
                <wp:positionV relativeFrom="paragraph">
                  <wp:posOffset>2709545</wp:posOffset>
                </wp:positionV>
                <wp:extent cx="7877810" cy="3510915"/>
                <wp:effectExtent l="0" t="0" r="889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7810" cy="351091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E4535B" id="Rectangle 5" o:spid="_x0000_s1026" style="position:absolute;margin-left:0;margin-top:213.35pt;width:620.3pt;height:276.45pt;z-index:251663359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" fillcolor="#6f3b55 [2415]" stroked="f" strokeweight="1pt">
                <w10:wrap anchorx="page"/>
              </v:rect>
            </w:pict>
          </mc:Fallback>
        </mc:AlternateContent>
      </w:r>
      <w:r w:rsidR="00E02963" w:rsidRPr="00F9662B">
        <w:rPr>
          <w:rFonts w:ascii="Franklin Gothic Book" w:hAnsi="Franklin Gothic Book" w:cs="Calibri"/>
          <w:b/>
          <w:bCs/>
          <w:noProof/>
          <w:sz w:val="40"/>
          <w:szCs w:val="40"/>
          <w:lang w:val="es-419" w:eastAsia="zh-TW"/>
        </w:rPr>
        <w:drawing>
          <wp:anchor distT="0" distB="0" distL="114300" distR="114300" simplePos="0" relativeHeight="251653120" behindDoc="0" locked="0" layoutInCell="1" allowOverlap="1" wp14:anchorId="4C2541E8" wp14:editId="1C9EBA30">
            <wp:simplePos x="0" y="0"/>
            <wp:positionH relativeFrom="margin">
              <wp:posOffset>-333375</wp:posOffset>
            </wp:positionH>
            <wp:positionV relativeFrom="margin">
              <wp:posOffset>7361555</wp:posOffset>
            </wp:positionV>
            <wp:extent cx="2657475" cy="696221"/>
            <wp:effectExtent l="0" t="0" r="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696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2963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94079" behindDoc="0" locked="0" layoutInCell="1" allowOverlap="1" wp14:anchorId="5EAB4913" wp14:editId="4020E4FE">
                <wp:simplePos x="0" y="0"/>
                <wp:positionH relativeFrom="page">
                  <wp:align>left</wp:align>
                </wp:positionH>
                <wp:positionV relativeFrom="paragraph">
                  <wp:posOffset>8629650</wp:posOffset>
                </wp:positionV>
                <wp:extent cx="4495800" cy="0"/>
                <wp:effectExtent l="0" t="95250" r="0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5800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15CAE1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0;margin-top:679.5pt;width:354pt;height:0;z-index:251694079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" strokecolor="#954f72 [3215]" strokeweight="3pt">
                <v:stroke endarrow="block" joinstyle="miter"/>
                <w10:wrap anchorx="page"/>
              </v:shape>
            </w:pict>
          </mc:Fallback>
        </mc:AlternateContent>
      </w:r>
      <w:r w:rsidR="00E02963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93055" behindDoc="0" locked="0" layoutInCell="1" allowOverlap="1" wp14:anchorId="1521C177" wp14:editId="50068FDC">
                <wp:simplePos x="0" y="0"/>
                <wp:positionH relativeFrom="column">
                  <wp:posOffset>3714750</wp:posOffset>
                </wp:positionH>
                <wp:positionV relativeFrom="paragraph">
                  <wp:posOffset>8143875</wp:posOffset>
                </wp:positionV>
                <wp:extent cx="2590800" cy="873760"/>
                <wp:effectExtent l="0" t="0" r="0" b="25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873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088428" w14:textId="2C66CAE3" w:rsidR="00E02963" w:rsidRPr="00397793" w:rsidRDefault="00397793" w:rsidP="00397793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lang w:val="es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lang w:val="es-US"/>
                              </w:rPr>
                              <w:t>INTRODUZCA EL LOGO DEL COLABORAD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21C177" id="Rectangle 29" o:spid="_x0000_s1038" style="position:absolute;margin-left:292.5pt;margin-top:641.25pt;width:204pt;height:68.8pt;z-index:2516930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" fillcolor="#ebd9e2 [671]" stroked="f" strokeweight="1pt">
                <v:textbox>
                  <w:txbxContent>
                    <w:p w14:paraId="1E088428" w14:textId="2C66CAE3" w:rsidR="00E02963" w:rsidRPr="00397793" w:rsidRDefault="00397793" w:rsidP="00397793">
                      <w:pPr>
                        <w:spacing w:after="0"/>
                        <w:jc w:val="center"/>
                        <w:rPr>
                          <w:b/>
                          <w:bCs/>
                          <w:color w:val="000000" w:themeColor="text1"/>
                          <w:lang w:val="es-US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lang w:val="es-US"/>
                        </w:rPr>
                        <w:t>INTRODUZCA EL LOGO DEL COLABORADOR</w:t>
                      </w:r>
                    </w:p>
                  </w:txbxContent>
                </v:textbox>
              </v:rect>
            </w:pict>
          </mc:Fallback>
        </mc:AlternateContent>
      </w:r>
      <w:r w:rsidR="006051C6">
        <w:rPr>
          <w:noProof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84863" behindDoc="0" locked="0" layoutInCell="1" allowOverlap="1" wp14:anchorId="3C625174" wp14:editId="48B424CF">
                <wp:simplePos x="0" y="0"/>
                <wp:positionH relativeFrom="page">
                  <wp:posOffset>390525</wp:posOffset>
                </wp:positionH>
                <wp:positionV relativeFrom="margin">
                  <wp:posOffset>4238625</wp:posOffset>
                </wp:positionV>
                <wp:extent cx="2797175" cy="2400300"/>
                <wp:effectExtent l="0" t="0" r="0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7175" cy="2400300"/>
                        </a:xfrm>
                        <a:prstGeom prst="round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DB24A" w14:textId="67493FA7" w:rsidR="0065341A" w:rsidRPr="00C83E8D" w:rsidRDefault="0065341A" w:rsidP="0065341A">
                            <w:pPr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</w:rPr>
                            </w:pPr>
                            <w:r w:rsidRPr="00C83E8D">
                              <w:rPr>
                                <w:rFonts w:ascii="Franklin Gothic Book" w:hAnsi="Franklin Gothic Book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</w:rPr>
                              <w:t>Presented by [</w:t>
                            </w:r>
                            <w:r w:rsidR="004F55A7" w:rsidRPr="00C83E8D">
                              <w:rPr>
                                <w:rFonts w:ascii="Franklin Gothic Book" w:hAnsi="Franklin Gothic Book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</w:rPr>
                              <w:t>name], [organization</w:t>
                            </w:r>
                            <w:r w:rsidRPr="00C83E8D">
                              <w:rPr>
                                <w:rFonts w:ascii="Franklin Gothic Book" w:hAnsi="Franklin Gothic Book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</w:rPr>
                              <w:t>]</w:t>
                            </w:r>
                          </w:p>
                          <w:p w14:paraId="60FA51FC" w14:textId="6EA9A56A" w:rsidR="0065341A" w:rsidRDefault="0065341A" w:rsidP="0065341A">
                            <w:pPr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32"/>
                                <w:szCs w:val="32"/>
                              </w:rPr>
                            </w:pPr>
                            <w:r w:rsidRPr="00C83E8D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32"/>
                                <w:szCs w:val="32"/>
                              </w:rPr>
                              <w:t>Insert two sentence biography of subject matter expert.</w:t>
                            </w:r>
                          </w:p>
                          <w:p w14:paraId="7D3BC2EC" w14:textId="76F38797" w:rsidR="00C83E8D" w:rsidRDefault="00C83E8D" w:rsidP="0065341A">
                            <w:pPr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32"/>
                                <w:szCs w:val="32"/>
                              </w:rPr>
                            </w:pPr>
                          </w:p>
                          <w:p w14:paraId="7E28085C" w14:textId="77777777" w:rsidR="0065341A" w:rsidRPr="0065341A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60D5AD20" w14:textId="77777777" w:rsidR="0065341A" w:rsidRPr="0065341A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005FA0A3" w14:textId="77777777" w:rsidR="0065341A" w:rsidRPr="0065341A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625174" id="_x0000_s1039" style="position:absolute;margin-left:30.75pt;margin-top:333.75pt;width:220.25pt;height:189pt;z-index:251684863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" filled="f" stroked="f">
                <v:stroke joinstyle="miter"/>
                <v:textbox>
                  <w:txbxContent>
                    <w:p w14:paraId="6BDDB24A" w14:textId="67493FA7" w:rsidR="0065341A" w:rsidRPr="00C83E8D" w:rsidRDefault="0065341A" w:rsidP="0065341A">
                      <w:pPr>
                        <w:jc w:val="center"/>
                        <w:rPr>
                          <w:rFonts w:ascii="Franklin Gothic Book" w:hAnsi="Franklin Gothic Book"/>
                          <w:b/>
                          <w:bCs/>
                          <w:color w:val="6F3B55" w:themeColor="text2" w:themeShade="BF"/>
                          <w:sz w:val="32"/>
                          <w:szCs w:val="32"/>
                        </w:rPr>
                      </w:pPr>
                      <w:r w:rsidRPr="00C83E8D">
                        <w:rPr>
                          <w:rFonts w:ascii="Franklin Gothic Book" w:hAnsi="Franklin Gothic Book"/>
                          <w:b/>
                          <w:bCs/>
                          <w:color w:val="6F3B55" w:themeColor="text2" w:themeShade="BF"/>
                          <w:sz w:val="32"/>
                          <w:szCs w:val="32"/>
                        </w:rPr>
                        <w:t>Presented by [</w:t>
                      </w:r>
                      <w:r w:rsidR="004F55A7" w:rsidRPr="00C83E8D">
                        <w:rPr>
                          <w:rFonts w:ascii="Franklin Gothic Book" w:hAnsi="Franklin Gothic Book"/>
                          <w:b/>
                          <w:bCs/>
                          <w:color w:val="6F3B55" w:themeColor="text2" w:themeShade="BF"/>
                          <w:sz w:val="32"/>
                          <w:szCs w:val="32"/>
                        </w:rPr>
                        <w:t>name], [organization</w:t>
                      </w:r>
                      <w:r w:rsidRPr="00C83E8D">
                        <w:rPr>
                          <w:rFonts w:ascii="Franklin Gothic Book" w:hAnsi="Franklin Gothic Book"/>
                          <w:b/>
                          <w:bCs/>
                          <w:color w:val="6F3B55" w:themeColor="text2" w:themeShade="BF"/>
                          <w:sz w:val="32"/>
                          <w:szCs w:val="32"/>
                        </w:rPr>
                        <w:t>]</w:t>
                      </w:r>
                    </w:p>
                    <w:p w14:paraId="60FA51FC" w14:textId="6EA9A56A" w:rsidR="0065341A" w:rsidRDefault="0065341A" w:rsidP="0065341A">
                      <w:pPr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sz w:val="32"/>
                          <w:szCs w:val="32"/>
                        </w:rPr>
                      </w:pPr>
                      <w:r w:rsidRPr="00C83E8D">
                        <w:rPr>
                          <w:rFonts w:ascii="Franklin Gothic Book" w:hAnsi="Franklin Gothic Book"/>
                          <w:color w:val="6F3B55" w:themeColor="text2" w:themeShade="BF"/>
                          <w:sz w:val="32"/>
                          <w:szCs w:val="32"/>
                        </w:rPr>
                        <w:t>Insert two sentence biography of subject matter expert.</w:t>
                      </w:r>
                    </w:p>
                    <w:p w14:paraId="7D3BC2EC" w14:textId="76F38797" w:rsidR="00C83E8D" w:rsidRDefault="00C83E8D" w:rsidP="0065341A">
                      <w:pPr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sz w:val="32"/>
                          <w:szCs w:val="32"/>
                        </w:rPr>
                      </w:pPr>
                    </w:p>
                    <w:p w14:paraId="7E28085C" w14:textId="77777777" w:rsidR="0065341A" w:rsidRPr="0065341A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60D5AD20" w14:textId="77777777" w:rsidR="0065341A" w:rsidRPr="0065341A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005FA0A3" w14:textId="77777777" w:rsidR="0065341A" w:rsidRPr="0065341A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page" anchory="margin"/>
              </v:roundrect>
            </w:pict>
          </mc:Fallback>
        </mc:AlternateContent>
      </w:r>
      <w:r w:rsidR="006051C6">
        <w:rPr>
          <w:noProof/>
          <w:lang w:val="es-419" w:eastAsia="zh-TW"/>
        </w:rPr>
        <mc:AlternateContent>
          <mc:Choice Requires="wpg">
            <w:drawing>
              <wp:anchor distT="0" distB="0" distL="114300" distR="114300" simplePos="0" relativeHeight="251667455" behindDoc="0" locked="0" layoutInCell="1" allowOverlap="1" wp14:anchorId="3C4792B0" wp14:editId="14510A1F">
                <wp:simplePos x="0" y="0"/>
                <wp:positionH relativeFrom="column">
                  <wp:posOffset>-4324350</wp:posOffset>
                </wp:positionH>
                <wp:positionV relativeFrom="paragraph">
                  <wp:posOffset>-4714875</wp:posOffset>
                </wp:positionV>
                <wp:extent cx="6967220" cy="4962525"/>
                <wp:effectExtent l="19050" t="19050" r="43180" b="4762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7220" cy="4962525"/>
                          <a:chOff x="-624827" y="28575"/>
                          <a:chExt cx="6967803" cy="4962588"/>
                        </a:xfrm>
                      </wpg:grpSpPr>
                      <wps:wsp>
                        <wps:cNvPr id="12" name="Oval 12"/>
                        <wps:cNvSpPr/>
                        <wps:spPr>
                          <a:xfrm>
                            <a:off x="-466764" y="419163"/>
                            <a:ext cx="6809740" cy="4572000"/>
                          </a:xfrm>
                          <a:prstGeom prst="ellipse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 w="57150">
                            <a:solidFill>
                              <a:srgbClr val="B37192"/>
                            </a:solidFill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val 9"/>
                        <wps:cNvSpPr/>
                        <wps:spPr>
                          <a:xfrm>
                            <a:off x="-624827" y="28575"/>
                            <a:ext cx="6809740" cy="4572000"/>
                          </a:xfrm>
                          <a:prstGeom prst="ellipse">
                            <a:avLst/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57150">
                            <a:solidFill>
                              <a:srgbClr val="B37192"/>
                            </a:solidFill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7DCA17" id="Group 18" o:spid="_x0000_s1026" style="position:absolute;margin-left:-340.5pt;margin-top:-371.25pt;width:548.6pt;height:390.75pt;z-index:251667455;mso-width-relative:margin;mso-height-relative:margin" coordorigin="-6248,285" coordsize="69678,49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">
                <v:oval id="Oval 12" o:spid="_x0000_s1027" style="position:absolute;left:-4667;top:4191;width:68096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" fillcolor="#c490aa [1951]" strokecolor="#b37192" strokeweight="4.5pt">
                  <v:stroke joinstyle="miter"/>
                </v:oval>
                <v:oval id="Oval 9" o:spid="_x0000_s1028" style="position:absolute;left:-6248;top:285;width:68097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" fillcolor="#6f3b55 [2415]" strokecolor="#b37192" strokeweight="4.5pt">
                  <v:stroke joinstyle="miter"/>
                </v:oval>
              </v:group>
            </w:pict>
          </mc:Fallback>
        </mc:AlternateContent>
      </w:r>
      <w:r w:rsidR="00AC7FE8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64383" behindDoc="0" locked="0" layoutInCell="1" allowOverlap="1" wp14:anchorId="19614059" wp14:editId="1AA396DB">
                <wp:simplePos x="0" y="0"/>
                <wp:positionH relativeFrom="margin">
                  <wp:posOffset>10342767</wp:posOffset>
                </wp:positionH>
                <wp:positionV relativeFrom="paragraph">
                  <wp:posOffset>2254514</wp:posOffset>
                </wp:positionV>
                <wp:extent cx="2288467" cy="8134153"/>
                <wp:effectExtent l="67945" t="103505" r="85090" b="351790"/>
                <wp:wrapNone/>
                <wp:docPr id="7" name="Flowchart: Stored Da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167635">
                          <a:off x="0" y="0"/>
                          <a:ext cx="2288467" cy="8134153"/>
                        </a:xfrm>
                        <a:prstGeom prst="flowChartOnlineStorag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EF9654"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      <v:stroke joinstyle="miter"/>
                <v:path gradientshapeok="t" o:connecttype="custom" o:connectlocs="10800,0;0,10800;10800,21600;17997,10800" textboxrect="3600,0,17997,21600"/>
              </v:shapetype>
              <v:shape id="Flowchart: Stored Data 7" o:spid="_x0000_s1026" type="#_x0000_t130" style="position:absolute;margin-left:814.4pt;margin-top:177.5pt;width:180.2pt;height:640.5pt;rotation:5644435fd;z-index:25166438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" fillcolor="#034a90 [3204]" strokecolor="#012447 [1604]" strokeweight="1pt">
                <w10:wrap anchorx="margin"/>
              </v:shape>
            </w:pict>
          </mc:Fallback>
        </mc:AlternateContent>
      </w:r>
      <w:r w:rsidR="00531572">
        <w:rPr>
          <w:rFonts w:ascii="Franklin Gothic Book" w:hAnsi="Franklin Gothic Book"/>
          <w:b/>
          <w:bCs/>
          <w:color w:val="954F72" w:themeColor="text2"/>
          <w:sz w:val="56"/>
          <w:szCs w:val="56"/>
        </w:rPr>
        <w:t>`</w:t>
      </w:r>
    </w:p>
    <w:sectPr w:rsidR="007F6C79" w:rsidRPr="008B4C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E5202"/>
    <w:multiLevelType w:val="hybridMultilevel"/>
    <w:tmpl w:val="6B5E773E"/>
    <w:lvl w:ilvl="0" w:tplc="1E0E4018">
      <w:start w:val="1"/>
      <w:numFmt w:val="bullet"/>
      <w:lvlText w:val="è"/>
      <w:lvlJc w:val="left"/>
      <w:pPr>
        <w:ind w:left="360" w:hanging="360"/>
      </w:pPr>
      <w:rPr>
        <w:rFonts w:ascii="Wingdings" w:hAnsi="Wingdings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D44525"/>
    <w:multiLevelType w:val="hybridMultilevel"/>
    <w:tmpl w:val="540849B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E1120F"/>
    <w:multiLevelType w:val="hybridMultilevel"/>
    <w:tmpl w:val="F74A85B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5063BC1"/>
    <w:multiLevelType w:val="hybridMultilevel"/>
    <w:tmpl w:val="36E6A06E"/>
    <w:lvl w:ilvl="0" w:tplc="67FEFF8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6F3B55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47BB6"/>
    <w:multiLevelType w:val="hybridMultilevel"/>
    <w:tmpl w:val="B07E5F84"/>
    <w:lvl w:ilvl="0" w:tplc="CA98A8F4">
      <w:start w:val="1"/>
      <w:numFmt w:val="bullet"/>
      <w:lvlText w:val="è"/>
      <w:lvlJc w:val="left"/>
      <w:pPr>
        <w:ind w:left="360" w:hanging="360"/>
      </w:pPr>
      <w:rPr>
        <w:rFonts w:ascii="Wingdings" w:hAnsi="Wingdings" w:hint="default"/>
        <w:color w:val="6F3B55" w:themeColor="text2" w:themeShade="BF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47D0273"/>
    <w:multiLevelType w:val="hybridMultilevel"/>
    <w:tmpl w:val="652CE5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584A04"/>
    <w:multiLevelType w:val="hybridMultilevel"/>
    <w:tmpl w:val="82322066"/>
    <w:lvl w:ilvl="0" w:tplc="67FEFF8E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6F3B55" w:themeColor="text2" w:themeShade="BF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A477F46"/>
    <w:multiLevelType w:val="hybridMultilevel"/>
    <w:tmpl w:val="0BBC772E"/>
    <w:lvl w:ilvl="0" w:tplc="A216C18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46523C0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8765604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3640A226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121E4C9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6FC3556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7E0C301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ADAC395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2768396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A9F28C9"/>
    <w:multiLevelType w:val="hybridMultilevel"/>
    <w:tmpl w:val="FB38329C"/>
    <w:lvl w:ilvl="0" w:tplc="EFF407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6ED2602"/>
    <w:multiLevelType w:val="hybridMultilevel"/>
    <w:tmpl w:val="86F271B6"/>
    <w:lvl w:ilvl="0" w:tplc="B86ECC2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82271A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E6CE1EA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508A232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6C8027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986CC42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BB261FA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B924249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042E17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8B20F2D"/>
    <w:multiLevelType w:val="hybridMultilevel"/>
    <w:tmpl w:val="C7467A40"/>
    <w:lvl w:ilvl="0" w:tplc="3258C44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6F3B55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266BB1"/>
    <w:multiLevelType w:val="hybridMultilevel"/>
    <w:tmpl w:val="8DEC0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3893580">
    <w:abstractNumId w:val="11"/>
  </w:num>
  <w:num w:numId="2" w16cid:durableId="256182500">
    <w:abstractNumId w:val="1"/>
  </w:num>
  <w:num w:numId="3" w16cid:durableId="1969705059">
    <w:abstractNumId w:val="8"/>
  </w:num>
  <w:num w:numId="4" w16cid:durableId="578440698">
    <w:abstractNumId w:val="0"/>
  </w:num>
  <w:num w:numId="5" w16cid:durableId="1717511148">
    <w:abstractNumId w:val="4"/>
  </w:num>
  <w:num w:numId="6" w16cid:durableId="1068071917">
    <w:abstractNumId w:val="2"/>
  </w:num>
  <w:num w:numId="7" w16cid:durableId="849875636">
    <w:abstractNumId w:val="5"/>
  </w:num>
  <w:num w:numId="8" w16cid:durableId="1468820005">
    <w:abstractNumId w:val="3"/>
  </w:num>
  <w:num w:numId="9" w16cid:durableId="1971934026">
    <w:abstractNumId w:val="6"/>
  </w:num>
  <w:num w:numId="10" w16cid:durableId="1745645247">
    <w:abstractNumId w:val="10"/>
  </w:num>
  <w:num w:numId="11" w16cid:durableId="2101170052">
    <w:abstractNumId w:val="7"/>
  </w:num>
  <w:num w:numId="12" w16cid:durableId="15487679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sTQxMDQzMTU3szBW0lEKTi0uzszPAykwrAUA5uJ+niwAAAA="/>
  </w:docVars>
  <w:rsids>
    <w:rsidRoot w:val="0019627D"/>
    <w:rsid w:val="00035AF6"/>
    <w:rsid w:val="00081444"/>
    <w:rsid w:val="000A3B45"/>
    <w:rsid w:val="000E2F4B"/>
    <w:rsid w:val="0019627D"/>
    <w:rsid w:val="002A3C75"/>
    <w:rsid w:val="002B201A"/>
    <w:rsid w:val="002C2425"/>
    <w:rsid w:val="003021A3"/>
    <w:rsid w:val="00350569"/>
    <w:rsid w:val="00374CCB"/>
    <w:rsid w:val="00397793"/>
    <w:rsid w:val="003F50DD"/>
    <w:rsid w:val="00487B6E"/>
    <w:rsid w:val="004F55A7"/>
    <w:rsid w:val="00531572"/>
    <w:rsid w:val="00583FB1"/>
    <w:rsid w:val="006051C6"/>
    <w:rsid w:val="006062D9"/>
    <w:rsid w:val="00614A9D"/>
    <w:rsid w:val="0062046D"/>
    <w:rsid w:val="00622EBC"/>
    <w:rsid w:val="0065341A"/>
    <w:rsid w:val="006A0027"/>
    <w:rsid w:val="007252A3"/>
    <w:rsid w:val="00743524"/>
    <w:rsid w:val="007E1F7D"/>
    <w:rsid w:val="007F6C79"/>
    <w:rsid w:val="007F74E7"/>
    <w:rsid w:val="008027BE"/>
    <w:rsid w:val="00865ABB"/>
    <w:rsid w:val="008A7DF6"/>
    <w:rsid w:val="008B4C66"/>
    <w:rsid w:val="008E0052"/>
    <w:rsid w:val="00914CA1"/>
    <w:rsid w:val="009C4004"/>
    <w:rsid w:val="00A2500C"/>
    <w:rsid w:val="00AC7FE8"/>
    <w:rsid w:val="00AF67B2"/>
    <w:rsid w:val="00AF6C68"/>
    <w:rsid w:val="00BC4F00"/>
    <w:rsid w:val="00C01C7C"/>
    <w:rsid w:val="00C04626"/>
    <w:rsid w:val="00C75583"/>
    <w:rsid w:val="00C82446"/>
    <w:rsid w:val="00C83E8D"/>
    <w:rsid w:val="00C87644"/>
    <w:rsid w:val="00D01ECD"/>
    <w:rsid w:val="00D16F22"/>
    <w:rsid w:val="00D63C34"/>
    <w:rsid w:val="00D76EB3"/>
    <w:rsid w:val="00DD1B4C"/>
    <w:rsid w:val="00DE0F2F"/>
    <w:rsid w:val="00E00F8A"/>
    <w:rsid w:val="00E02963"/>
    <w:rsid w:val="00ED6B06"/>
    <w:rsid w:val="00EE61FC"/>
    <w:rsid w:val="00F15789"/>
    <w:rsid w:val="00F90A72"/>
    <w:rsid w:val="00F96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10AF3"/>
  <w15:chartTrackingRefBased/>
  <w15:docId w15:val="{A59C3B48-8D27-4E7F-9986-EBEC157D5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1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6C7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6C7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341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A3B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2385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949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2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810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ernalhealthnetworksb.com" TargetMode="Externa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SmileSBC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SmileSBC.or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maternalhealthnetworksb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HN">
  <a:themeElements>
    <a:clrScheme name="Custom 220">
      <a:dk1>
        <a:sysClr val="windowText" lastClr="000000"/>
      </a:dk1>
      <a:lt1>
        <a:sysClr val="window" lastClr="FFFFFF"/>
      </a:lt1>
      <a:dk2>
        <a:srgbClr val="954F72"/>
      </a:dk2>
      <a:lt2>
        <a:srgbClr val="E7E6E6"/>
      </a:lt2>
      <a:accent1>
        <a:srgbClr val="034A90"/>
      </a:accent1>
      <a:accent2>
        <a:srgbClr val="595959"/>
      </a:accent2>
      <a:accent3>
        <a:srgbClr val="538135"/>
      </a:accent3>
      <a:accent4>
        <a:srgbClr val="954F72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96928a6f-79be-4aed-bfc7-b9ef1f76c730" xsi:nil="true"/>
    <TaxCatchAll xmlns="2b8f9c82-8791-478b-b636-c5c8c9e1e5a7" xsi:nil="true"/>
    <lcf76f155ced4ddcb4097134ff3c332f xmlns="96928a6f-79be-4aed-bfc7-b9ef1f76c73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B8C5D77268BF49A7A7E812350CB296" ma:contentTypeVersion="13" ma:contentTypeDescription="Create a new document." ma:contentTypeScope="" ma:versionID="99f18182a5965fa249bc38d649138a8b">
  <xsd:schema xmlns:xsd="http://www.w3.org/2001/XMLSchema" xmlns:xs="http://www.w3.org/2001/XMLSchema" xmlns:p="http://schemas.microsoft.com/office/2006/metadata/properties" xmlns:ns2="96928a6f-79be-4aed-bfc7-b9ef1f76c730" xmlns:ns3="2b8f9c82-8791-478b-b636-c5c8c9e1e5a7" targetNamespace="http://schemas.microsoft.com/office/2006/metadata/properties" ma:root="true" ma:fieldsID="20744d75383a04ca4b0159b02c8fe1c1" ns2:_="" ns3:_="">
    <xsd:import namespace="96928a6f-79be-4aed-bfc7-b9ef1f76c730"/>
    <xsd:import namespace="2b8f9c82-8791-478b-b636-c5c8c9e1e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28a6f-79be-4aed-bfc7-b9ef1f76c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33ba762-2ba6-4555-baae-00476115ebb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f9c82-8791-478b-b636-c5c8c9e1e5a7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6d6a04e-36bd-469b-b55b-b9d0bada1a5d}" ma:internalName="TaxCatchAll" ma:showField="CatchAllData" ma:web="2b8f9c82-8791-478b-b636-c5c8c9e1e5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F8B25D-1583-413F-879E-972F66475E4E}">
  <ds:schemaRefs>
    <ds:schemaRef ds:uri="http://schemas.microsoft.com/office/2006/metadata/properties"/>
    <ds:schemaRef ds:uri="http://schemas.microsoft.com/office/infopath/2007/PartnerControls"/>
    <ds:schemaRef ds:uri="96928a6f-79be-4aed-bfc7-b9ef1f76c730"/>
    <ds:schemaRef ds:uri="2b8f9c82-8791-478b-b636-c5c8c9e1e5a7"/>
  </ds:schemaRefs>
</ds:datastoreItem>
</file>

<file path=customXml/itemProps2.xml><?xml version="1.0" encoding="utf-8"?>
<ds:datastoreItem xmlns:ds="http://schemas.openxmlformats.org/officeDocument/2006/customXml" ds:itemID="{47E3D38C-967E-438C-A178-58AA53B1B2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DD527E-F3FB-43A0-B39E-0041BC86B2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928a6f-79be-4aed-bfc7-b9ef1f76c730"/>
    <ds:schemaRef ds:uri="2b8f9c82-8791-478b-b636-c5c8c9e1e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slated by The Spanish Group LLC: A Document Translation Service https://www.thespanishgroup.org</dc:creator>
  <cp:keywords/>
  <dc:description/>
  <cp:lastModifiedBy>Monet Watson</cp:lastModifiedBy>
  <cp:revision>40</cp:revision>
  <dcterms:created xsi:type="dcterms:W3CDTF">2021-04-21T18:39:00Z</dcterms:created>
  <dcterms:modified xsi:type="dcterms:W3CDTF">2023-04-06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B8C5D77268BF49A7A7E812350CB296</vt:lpwstr>
  </property>
  <property fmtid="{D5CDD505-2E9C-101B-9397-08002B2CF9AE}" pid="3" name="Order">
    <vt:r8>4357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